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62E03" w14:textId="77777777" w:rsidR="009740AE" w:rsidRDefault="009740AE" w:rsidP="009740AE">
      <w:pPr>
        <w:jc w:val="center"/>
        <w:rPr>
          <w:sz w:val="52"/>
          <w:szCs w:val="52"/>
          <w:u w:val="single"/>
        </w:rPr>
      </w:pPr>
    </w:p>
    <w:p w14:paraId="20E66D15" w14:textId="77777777" w:rsidR="009740AE" w:rsidRDefault="009740AE" w:rsidP="00AB09E3">
      <w:pPr>
        <w:rPr>
          <w:sz w:val="52"/>
          <w:szCs w:val="52"/>
          <w:u w:val="single"/>
        </w:rPr>
      </w:pPr>
    </w:p>
    <w:p w14:paraId="131F2872" w14:textId="77777777" w:rsidR="009740AE" w:rsidRDefault="009740AE" w:rsidP="009740AE">
      <w:pPr>
        <w:jc w:val="center"/>
        <w:rPr>
          <w:sz w:val="52"/>
          <w:szCs w:val="52"/>
          <w:u w:val="single"/>
        </w:rPr>
      </w:pPr>
    </w:p>
    <w:p w14:paraId="3DDFBECB" w14:textId="77777777" w:rsidR="009740AE" w:rsidRDefault="009740AE" w:rsidP="009740AE">
      <w:pPr>
        <w:jc w:val="center"/>
        <w:rPr>
          <w:sz w:val="52"/>
          <w:szCs w:val="52"/>
          <w:u w:val="single"/>
        </w:rPr>
      </w:pPr>
    </w:p>
    <w:p w14:paraId="69C1258B" w14:textId="77777777" w:rsidR="009740AE" w:rsidRDefault="009740AE" w:rsidP="009740AE">
      <w:pPr>
        <w:jc w:val="center"/>
        <w:rPr>
          <w:sz w:val="52"/>
          <w:szCs w:val="52"/>
          <w:u w:val="single"/>
        </w:rPr>
      </w:pPr>
    </w:p>
    <w:p w14:paraId="3750FC2B" w14:textId="77777777" w:rsidR="009740AE" w:rsidRDefault="009740AE" w:rsidP="009740AE">
      <w:pPr>
        <w:jc w:val="center"/>
        <w:rPr>
          <w:sz w:val="52"/>
          <w:szCs w:val="52"/>
          <w:u w:val="single"/>
        </w:rPr>
      </w:pPr>
    </w:p>
    <w:p w14:paraId="0735C5F6" w14:textId="77777777" w:rsidR="009740AE" w:rsidRDefault="009740AE" w:rsidP="009740AE">
      <w:pPr>
        <w:jc w:val="center"/>
        <w:rPr>
          <w:sz w:val="52"/>
          <w:szCs w:val="52"/>
          <w:u w:val="single"/>
        </w:rPr>
      </w:pPr>
    </w:p>
    <w:p w14:paraId="0DCE4114" w14:textId="38E6BEE2" w:rsidR="006140B7" w:rsidRPr="009740AE" w:rsidRDefault="009740AE" w:rsidP="009740AE">
      <w:pPr>
        <w:jc w:val="center"/>
        <w:rPr>
          <w:sz w:val="52"/>
          <w:szCs w:val="52"/>
          <w:u w:val="single"/>
        </w:rPr>
      </w:pPr>
      <w:r w:rsidRPr="009740AE">
        <w:rPr>
          <w:sz w:val="52"/>
          <w:szCs w:val="52"/>
          <w:u w:val="single"/>
        </w:rPr>
        <w:t>Specification Document</w:t>
      </w:r>
    </w:p>
    <w:p w14:paraId="18D3FE68" w14:textId="17D3A5E3" w:rsidR="009740AE" w:rsidRDefault="009740AE" w:rsidP="009740AE">
      <w:pPr>
        <w:jc w:val="center"/>
        <w:rPr>
          <w:sz w:val="52"/>
          <w:szCs w:val="52"/>
        </w:rPr>
      </w:pPr>
    </w:p>
    <w:p w14:paraId="2D8FC198" w14:textId="613B0BCB" w:rsidR="009740AE" w:rsidRDefault="009740AE" w:rsidP="009740AE">
      <w:pPr>
        <w:jc w:val="center"/>
        <w:rPr>
          <w:sz w:val="52"/>
          <w:szCs w:val="52"/>
        </w:rPr>
      </w:pPr>
      <w:r w:rsidRPr="009740AE">
        <w:rPr>
          <w:sz w:val="52"/>
          <w:szCs w:val="52"/>
          <w:u w:val="single"/>
        </w:rPr>
        <w:t>Project</w:t>
      </w:r>
      <w:r>
        <w:rPr>
          <w:sz w:val="52"/>
          <w:szCs w:val="52"/>
        </w:rPr>
        <w:t>: LockedMe.com</w:t>
      </w:r>
      <w:r w:rsidR="004D47F2">
        <w:rPr>
          <w:sz w:val="52"/>
          <w:szCs w:val="52"/>
        </w:rPr>
        <w:t>- Virtual Key for Repositories</w:t>
      </w:r>
    </w:p>
    <w:p w14:paraId="22BA1D45" w14:textId="37091376" w:rsidR="009740AE" w:rsidRDefault="0093297C" w:rsidP="0093297C">
      <w:pPr>
        <w:ind w:left="1440" w:firstLine="720"/>
        <w:rPr>
          <w:sz w:val="52"/>
          <w:szCs w:val="52"/>
        </w:rPr>
      </w:pPr>
      <w:r>
        <w:rPr>
          <w:sz w:val="52"/>
          <w:szCs w:val="52"/>
          <w:u w:val="single"/>
        </w:rPr>
        <w:t xml:space="preserve"> </w:t>
      </w:r>
      <w:r w:rsidR="009740AE" w:rsidRPr="009740AE">
        <w:rPr>
          <w:sz w:val="52"/>
          <w:szCs w:val="52"/>
          <w:u w:val="single"/>
        </w:rPr>
        <w:t>Author</w:t>
      </w:r>
      <w:r w:rsidR="009740AE">
        <w:rPr>
          <w:sz w:val="52"/>
          <w:szCs w:val="52"/>
        </w:rPr>
        <w:t>: Bhakti Patel</w:t>
      </w:r>
    </w:p>
    <w:p w14:paraId="2F7EDE66" w14:textId="3126BF01" w:rsidR="009740AE" w:rsidRDefault="009740AE" w:rsidP="009740AE">
      <w:pPr>
        <w:ind w:firstLine="720"/>
        <w:rPr>
          <w:sz w:val="52"/>
          <w:szCs w:val="52"/>
        </w:rPr>
      </w:pPr>
    </w:p>
    <w:p w14:paraId="367A5BEF" w14:textId="0F25C01C" w:rsidR="009740AE" w:rsidRDefault="009740AE" w:rsidP="009740AE">
      <w:pPr>
        <w:ind w:firstLine="720"/>
        <w:rPr>
          <w:sz w:val="52"/>
          <w:szCs w:val="52"/>
        </w:rPr>
      </w:pPr>
    </w:p>
    <w:p w14:paraId="3647B54F" w14:textId="780367F2" w:rsidR="009740AE" w:rsidRDefault="009740AE" w:rsidP="009740AE">
      <w:pPr>
        <w:ind w:firstLine="720"/>
        <w:rPr>
          <w:sz w:val="52"/>
          <w:szCs w:val="52"/>
        </w:rPr>
      </w:pPr>
    </w:p>
    <w:p w14:paraId="35B79D5C" w14:textId="601CA25E" w:rsidR="009740AE" w:rsidRDefault="009740AE" w:rsidP="009740AE">
      <w:pPr>
        <w:ind w:firstLine="720"/>
        <w:rPr>
          <w:sz w:val="52"/>
          <w:szCs w:val="52"/>
        </w:rPr>
      </w:pPr>
    </w:p>
    <w:p w14:paraId="458DE915" w14:textId="7033AAE9" w:rsidR="009740AE" w:rsidRDefault="009740AE" w:rsidP="009740AE">
      <w:pPr>
        <w:ind w:firstLine="720"/>
        <w:rPr>
          <w:sz w:val="52"/>
          <w:szCs w:val="52"/>
        </w:rPr>
      </w:pPr>
    </w:p>
    <w:p w14:paraId="09309626" w14:textId="27FCD9B1" w:rsidR="009740AE" w:rsidRDefault="009740AE" w:rsidP="009740AE">
      <w:pPr>
        <w:ind w:firstLine="720"/>
        <w:rPr>
          <w:sz w:val="52"/>
          <w:szCs w:val="52"/>
        </w:rPr>
      </w:pPr>
    </w:p>
    <w:p w14:paraId="2A382362" w14:textId="46B23666" w:rsidR="009740AE" w:rsidRDefault="009740AE" w:rsidP="009740AE">
      <w:pPr>
        <w:ind w:firstLine="720"/>
        <w:rPr>
          <w:sz w:val="52"/>
          <w:szCs w:val="52"/>
        </w:rPr>
      </w:pPr>
    </w:p>
    <w:p w14:paraId="3DDDD20E" w14:textId="01D02540" w:rsidR="009740AE" w:rsidRDefault="009740AE" w:rsidP="009740AE">
      <w:pPr>
        <w:ind w:firstLine="720"/>
        <w:rPr>
          <w:sz w:val="52"/>
          <w:szCs w:val="52"/>
        </w:rPr>
      </w:pPr>
    </w:p>
    <w:p w14:paraId="2931CAA3" w14:textId="7637A681" w:rsidR="009740AE" w:rsidRDefault="009740AE" w:rsidP="009740AE">
      <w:pPr>
        <w:ind w:firstLine="720"/>
        <w:rPr>
          <w:sz w:val="52"/>
          <w:szCs w:val="52"/>
        </w:rPr>
      </w:pPr>
    </w:p>
    <w:p w14:paraId="7E96E4F3" w14:textId="77777777" w:rsidR="00DB3EA1" w:rsidRDefault="00DB3EA1" w:rsidP="009740AE">
      <w:pPr>
        <w:ind w:firstLine="720"/>
        <w:rPr>
          <w:b/>
          <w:bCs/>
          <w:sz w:val="28"/>
          <w:szCs w:val="28"/>
        </w:rPr>
      </w:pPr>
    </w:p>
    <w:p w14:paraId="3995DB41" w14:textId="77777777" w:rsidR="00DB3EA1" w:rsidRDefault="00DB3EA1" w:rsidP="009740AE">
      <w:pPr>
        <w:ind w:firstLine="720"/>
        <w:rPr>
          <w:b/>
          <w:bCs/>
          <w:sz w:val="28"/>
          <w:szCs w:val="28"/>
        </w:rPr>
      </w:pPr>
    </w:p>
    <w:p w14:paraId="0B20814C" w14:textId="77777777" w:rsidR="00DB3EA1" w:rsidRDefault="00DB3EA1" w:rsidP="009740AE">
      <w:pPr>
        <w:ind w:firstLine="720"/>
        <w:rPr>
          <w:b/>
          <w:bCs/>
          <w:sz w:val="28"/>
          <w:szCs w:val="28"/>
        </w:rPr>
      </w:pPr>
    </w:p>
    <w:p w14:paraId="0432DCAE" w14:textId="77777777" w:rsidR="00DB3EA1" w:rsidRDefault="00DB3EA1" w:rsidP="009740AE">
      <w:pPr>
        <w:ind w:firstLine="720"/>
        <w:rPr>
          <w:b/>
          <w:bCs/>
          <w:sz w:val="28"/>
          <w:szCs w:val="28"/>
        </w:rPr>
      </w:pPr>
    </w:p>
    <w:p w14:paraId="3782CA06" w14:textId="77777777" w:rsidR="00DB3EA1" w:rsidRDefault="00DB3EA1" w:rsidP="009740AE">
      <w:pPr>
        <w:ind w:firstLine="720"/>
        <w:rPr>
          <w:b/>
          <w:bCs/>
          <w:sz w:val="28"/>
          <w:szCs w:val="28"/>
        </w:rPr>
      </w:pPr>
    </w:p>
    <w:p w14:paraId="4FFBAB28" w14:textId="2E48BCE1" w:rsidR="009740AE" w:rsidRPr="00DB3EA1" w:rsidRDefault="009740AE" w:rsidP="00AB09E3">
      <w:pPr>
        <w:ind w:firstLine="720"/>
        <w:jc w:val="both"/>
        <w:rPr>
          <w:b/>
          <w:bCs/>
          <w:sz w:val="28"/>
          <w:szCs w:val="28"/>
        </w:rPr>
      </w:pPr>
      <w:r w:rsidRPr="00DB3EA1">
        <w:rPr>
          <w:b/>
          <w:bCs/>
          <w:sz w:val="28"/>
          <w:szCs w:val="28"/>
        </w:rPr>
        <w:t>Table of Contents:</w:t>
      </w:r>
    </w:p>
    <w:p w14:paraId="206BE272" w14:textId="65DAEDFA" w:rsidR="009740AE" w:rsidRDefault="009740AE" w:rsidP="00AB09E3">
      <w:pPr>
        <w:ind w:firstLine="720"/>
        <w:jc w:val="both"/>
        <w:rPr>
          <w:sz w:val="28"/>
          <w:szCs w:val="28"/>
        </w:rPr>
      </w:pPr>
    </w:p>
    <w:p w14:paraId="1AE8835D" w14:textId="287A553D" w:rsidR="009740AE" w:rsidRDefault="009740AE" w:rsidP="00AB09E3">
      <w:pPr>
        <w:pStyle w:val="ListParagraph"/>
        <w:numPr>
          <w:ilvl w:val="0"/>
          <w:numId w:val="4"/>
        </w:numPr>
        <w:jc w:val="both"/>
        <w:rPr>
          <w:sz w:val="28"/>
          <w:szCs w:val="28"/>
        </w:rPr>
      </w:pPr>
      <w:r w:rsidRPr="009740AE">
        <w:rPr>
          <w:sz w:val="28"/>
          <w:szCs w:val="28"/>
        </w:rPr>
        <w:t>Overview</w:t>
      </w:r>
      <w:r w:rsidR="00DB3EA1">
        <w:rPr>
          <w:sz w:val="28"/>
          <w:szCs w:val="28"/>
        </w:rPr>
        <w:t>------------------------------------------------------------------------</w:t>
      </w:r>
    </w:p>
    <w:p w14:paraId="7824C958" w14:textId="77777777" w:rsidR="00DB3EA1" w:rsidRDefault="00DB3EA1" w:rsidP="00AB09E3">
      <w:pPr>
        <w:pStyle w:val="ListParagraph"/>
        <w:ind w:left="1080"/>
        <w:jc w:val="both"/>
        <w:rPr>
          <w:sz w:val="28"/>
          <w:szCs w:val="28"/>
        </w:rPr>
      </w:pPr>
    </w:p>
    <w:p w14:paraId="0579BF60" w14:textId="364D1A0C" w:rsidR="009740AE" w:rsidRDefault="00DB3EA1" w:rsidP="00AB09E3">
      <w:pPr>
        <w:pStyle w:val="ListParagraph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Sprint Plan----------------------------------------------------------------------</w:t>
      </w:r>
    </w:p>
    <w:p w14:paraId="46ED198C" w14:textId="77777777" w:rsidR="00DB3EA1" w:rsidRDefault="00DB3EA1" w:rsidP="00AB09E3">
      <w:pPr>
        <w:pStyle w:val="ListParagraph"/>
        <w:ind w:left="1080"/>
        <w:jc w:val="both"/>
        <w:rPr>
          <w:sz w:val="28"/>
          <w:szCs w:val="28"/>
        </w:rPr>
      </w:pPr>
    </w:p>
    <w:p w14:paraId="12F55BF5" w14:textId="61750F34" w:rsidR="00DB3EA1" w:rsidRDefault="00DB3EA1" w:rsidP="00AB09E3">
      <w:pPr>
        <w:pStyle w:val="ListParagraph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Flowchart &amp; Algorithms-----------------------------------------------------</w:t>
      </w:r>
    </w:p>
    <w:p w14:paraId="62D52CDC" w14:textId="77777777" w:rsidR="00DB3EA1" w:rsidRPr="00DB3EA1" w:rsidRDefault="00DB3EA1" w:rsidP="00AB09E3">
      <w:pPr>
        <w:jc w:val="both"/>
        <w:rPr>
          <w:sz w:val="28"/>
          <w:szCs w:val="28"/>
        </w:rPr>
      </w:pPr>
    </w:p>
    <w:p w14:paraId="5A32BA26" w14:textId="09B4D6D6" w:rsidR="00DB3EA1" w:rsidRDefault="008774C7" w:rsidP="00AB09E3">
      <w:pPr>
        <w:pStyle w:val="ListParagraph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Technical details of t</w:t>
      </w:r>
      <w:r w:rsidR="00DB3EA1">
        <w:rPr>
          <w:sz w:val="28"/>
          <w:szCs w:val="28"/>
        </w:rPr>
        <w:t>he project---------------------------------------</w:t>
      </w:r>
    </w:p>
    <w:p w14:paraId="61966A61" w14:textId="77777777" w:rsidR="00DB3EA1" w:rsidRPr="00DB3EA1" w:rsidRDefault="00DB3EA1" w:rsidP="00AB09E3">
      <w:pPr>
        <w:jc w:val="both"/>
        <w:rPr>
          <w:sz w:val="28"/>
          <w:szCs w:val="28"/>
        </w:rPr>
      </w:pPr>
    </w:p>
    <w:p w14:paraId="26FA7620" w14:textId="5B8D1130" w:rsidR="00DB3EA1" w:rsidRDefault="00DB3EA1" w:rsidP="00AB09E3">
      <w:pPr>
        <w:pStyle w:val="ListParagraph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GitHub Repository Link------------------------------------------------------</w:t>
      </w:r>
    </w:p>
    <w:p w14:paraId="4DD95486" w14:textId="77777777" w:rsidR="00DB3EA1" w:rsidRPr="00DB3EA1" w:rsidRDefault="00DB3EA1" w:rsidP="00AB09E3">
      <w:pPr>
        <w:jc w:val="both"/>
        <w:rPr>
          <w:sz w:val="28"/>
          <w:szCs w:val="28"/>
        </w:rPr>
      </w:pPr>
    </w:p>
    <w:p w14:paraId="48B95F2A" w14:textId="4521324C" w:rsidR="00DB3EA1" w:rsidRDefault="00DB3EA1" w:rsidP="00AB09E3">
      <w:pPr>
        <w:pStyle w:val="ListParagraph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Future Release-----------------------------------------------------------------</w:t>
      </w:r>
    </w:p>
    <w:p w14:paraId="259357B7" w14:textId="2098D39C" w:rsidR="00DB3EA1" w:rsidRDefault="00DB3EA1" w:rsidP="00AB09E3">
      <w:pPr>
        <w:pStyle w:val="ListParagraph"/>
        <w:ind w:left="1080"/>
        <w:jc w:val="both"/>
        <w:rPr>
          <w:sz w:val="28"/>
          <w:szCs w:val="28"/>
        </w:rPr>
      </w:pPr>
    </w:p>
    <w:p w14:paraId="21FAD021" w14:textId="2E0F4E44" w:rsidR="00DB3EA1" w:rsidRDefault="00DB3EA1" w:rsidP="00AB09E3">
      <w:pPr>
        <w:pStyle w:val="ListParagraph"/>
        <w:ind w:left="1080"/>
        <w:jc w:val="both"/>
        <w:rPr>
          <w:sz w:val="28"/>
          <w:szCs w:val="28"/>
        </w:rPr>
      </w:pPr>
    </w:p>
    <w:p w14:paraId="1C3A5D19" w14:textId="06124C1F" w:rsidR="00DB3EA1" w:rsidRDefault="00DB3EA1" w:rsidP="00DB3EA1">
      <w:pPr>
        <w:pStyle w:val="ListParagraph"/>
        <w:ind w:left="1080"/>
        <w:rPr>
          <w:sz w:val="28"/>
          <w:szCs w:val="28"/>
        </w:rPr>
      </w:pPr>
    </w:p>
    <w:p w14:paraId="06FEF20B" w14:textId="7D984CFC" w:rsidR="00DB3EA1" w:rsidRDefault="00DB3EA1" w:rsidP="00DB3EA1">
      <w:pPr>
        <w:pStyle w:val="ListParagraph"/>
        <w:ind w:left="1080"/>
        <w:rPr>
          <w:sz w:val="28"/>
          <w:szCs w:val="28"/>
        </w:rPr>
      </w:pPr>
    </w:p>
    <w:p w14:paraId="56CE5A34" w14:textId="45676411" w:rsidR="00DB3EA1" w:rsidRDefault="00DB3EA1" w:rsidP="00DB3EA1">
      <w:pPr>
        <w:pStyle w:val="ListParagraph"/>
        <w:ind w:left="1080"/>
        <w:rPr>
          <w:sz w:val="28"/>
          <w:szCs w:val="28"/>
        </w:rPr>
      </w:pPr>
    </w:p>
    <w:p w14:paraId="2A76BE96" w14:textId="2F8D0A31" w:rsidR="00DB3EA1" w:rsidRDefault="00DB3EA1" w:rsidP="00DB3EA1">
      <w:pPr>
        <w:pStyle w:val="ListParagraph"/>
        <w:ind w:left="1080"/>
        <w:rPr>
          <w:sz w:val="28"/>
          <w:szCs w:val="28"/>
        </w:rPr>
      </w:pPr>
    </w:p>
    <w:p w14:paraId="50CCD49D" w14:textId="5D056A91" w:rsidR="00DB3EA1" w:rsidRDefault="00DB3EA1" w:rsidP="00DB3EA1">
      <w:pPr>
        <w:pStyle w:val="ListParagraph"/>
        <w:ind w:left="1080"/>
        <w:rPr>
          <w:sz w:val="28"/>
          <w:szCs w:val="28"/>
        </w:rPr>
      </w:pPr>
    </w:p>
    <w:p w14:paraId="33D62D38" w14:textId="3A919071" w:rsidR="00DB3EA1" w:rsidRDefault="00DB3EA1" w:rsidP="00DB3EA1">
      <w:pPr>
        <w:pStyle w:val="ListParagraph"/>
        <w:ind w:left="1080"/>
        <w:rPr>
          <w:sz w:val="28"/>
          <w:szCs w:val="28"/>
        </w:rPr>
      </w:pPr>
    </w:p>
    <w:p w14:paraId="7D5F0362" w14:textId="4111B99E" w:rsidR="00DB3EA1" w:rsidRDefault="00DB3EA1" w:rsidP="00DB3EA1">
      <w:pPr>
        <w:pStyle w:val="ListParagraph"/>
        <w:ind w:left="1080"/>
        <w:rPr>
          <w:sz w:val="28"/>
          <w:szCs w:val="28"/>
        </w:rPr>
      </w:pPr>
    </w:p>
    <w:p w14:paraId="600AB558" w14:textId="15DBCDBC" w:rsidR="00DB3EA1" w:rsidRDefault="00DB3EA1" w:rsidP="00DB3EA1">
      <w:pPr>
        <w:pStyle w:val="ListParagraph"/>
        <w:ind w:left="1080"/>
        <w:rPr>
          <w:sz w:val="28"/>
          <w:szCs w:val="28"/>
        </w:rPr>
      </w:pPr>
    </w:p>
    <w:p w14:paraId="473D772D" w14:textId="61D3210E" w:rsidR="00DB3EA1" w:rsidRPr="00753E69" w:rsidRDefault="00DB3EA1" w:rsidP="00DB3EA1">
      <w:pPr>
        <w:pStyle w:val="ListParagraph"/>
        <w:ind w:left="1080"/>
        <w:rPr>
          <w:b/>
          <w:bCs/>
          <w:sz w:val="28"/>
          <w:szCs w:val="28"/>
        </w:rPr>
      </w:pPr>
      <w:r w:rsidRPr="00753E69">
        <w:rPr>
          <w:b/>
          <w:bCs/>
          <w:sz w:val="28"/>
          <w:szCs w:val="28"/>
        </w:rPr>
        <w:t>1.Overview</w:t>
      </w:r>
    </w:p>
    <w:p w14:paraId="7BA8026E" w14:textId="777228D3" w:rsidR="00DB3EA1" w:rsidRDefault="00DB3EA1" w:rsidP="00DB3EA1">
      <w:pPr>
        <w:pStyle w:val="ListParagraph"/>
        <w:ind w:left="1080"/>
        <w:rPr>
          <w:sz w:val="28"/>
          <w:szCs w:val="28"/>
        </w:rPr>
      </w:pPr>
    </w:p>
    <w:p w14:paraId="71951206" w14:textId="536B4B21" w:rsidR="00DB3EA1" w:rsidRDefault="00DB3EA1" w:rsidP="00DB3EA1">
      <w:pPr>
        <w:pStyle w:val="ListParagraph"/>
        <w:ind w:left="1080"/>
        <w:rPr>
          <w:sz w:val="28"/>
          <w:szCs w:val="28"/>
        </w:rPr>
      </w:pPr>
      <w:r>
        <w:rPr>
          <w:sz w:val="28"/>
          <w:szCs w:val="28"/>
        </w:rPr>
        <w:t xml:space="preserve">LockedMe.com is a prototype Application that allows a user to execute File Handling Operations like </w:t>
      </w:r>
      <w:r w:rsidR="0014651C">
        <w:rPr>
          <w:sz w:val="28"/>
          <w:szCs w:val="28"/>
        </w:rPr>
        <w:t>display,</w:t>
      </w:r>
      <w:r w:rsidR="002D5610">
        <w:rPr>
          <w:sz w:val="28"/>
          <w:szCs w:val="28"/>
        </w:rPr>
        <w:t xml:space="preserve"> </w:t>
      </w:r>
      <w:r w:rsidR="00FB77D1">
        <w:rPr>
          <w:sz w:val="28"/>
          <w:szCs w:val="28"/>
        </w:rPr>
        <w:t xml:space="preserve">add, </w:t>
      </w:r>
      <w:r w:rsidR="00D3187E">
        <w:rPr>
          <w:sz w:val="28"/>
          <w:szCs w:val="28"/>
        </w:rPr>
        <w:t>delete, search</w:t>
      </w:r>
      <w:r w:rsidR="002D5610">
        <w:rPr>
          <w:sz w:val="28"/>
          <w:szCs w:val="28"/>
        </w:rPr>
        <w:t xml:space="preserve"> by accepting user input through a command line Interface.</w:t>
      </w:r>
    </w:p>
    <w:p w14:paraId="53D4D813" w14:textId="277237EE" w:rsidR="002D5610" w:rsidRDefault="002D5610" w:rsidP="00DB3EA1">
      <w:pPr>
        <w:pStyle w:val="ListParagraph"/>
        <w:ind w:left="1080"/>
        <w:rPr>
          <w:sz w:val="28"/>
          <w:szCs w:val="28"/>
        </w:rPr>
      </w:pPr>
    </w:p>
    <w:p w14:paraId="63D875EF" w14:textId="6C715955" w:rsidR="002D5610" w:rsidRPr="00753E69" w:rsidRDefault="002D5610" w:rsidP="00DB3EA1">
      <w:pPr>
        <w:pStyle w:val="ListParagraph"/>
        <w:ind w:left="1080"/>
        <w:rPr>
          <w:b/>
          <w:bCs/>
          <w:sz w:val="28"/>
          <w:szCs w:val="28"/>
        </w:rPr>
      </w:pPr>
      <w:r w:rsidRPr="00753E69">
        <w:rPr>
          <w:b/>
          <w:bCs/>
          <w:sz w:val="28"/>
          <w:szCs w:val="28"/>
        </w:rPr>
        <w:t>2.Sprin</w:t>
      </w:r>
      <w:r w:rsidR="00DC1B2E" w:rsidRPr="00753E69">
        <w:rPr>
          <w:b/>
          <w:bCs/>
          <w:sz w:val="28"/>
          <w:szCs w:val="28"/>
        </w:rPr>
        <w:t>t</w:t>
      </w:r>
      <w:r w:rsidRPr="00753E69">
        <w:rPr>
          <w:b/>
          <w:bCs/>
          <w:sz w:val="28"/>
          <w:szCs w:val="28"/>
        </w:rPr>
        <w:t xml:space="preserve"> Plan</w:t>
      </w:r>
    </w:p>
    <w:p w14:paraId="3EAEF39A" w14:textId="58C4226D" w:rsidR="0014651C" w:rsidRDefault="0014651C" w:rsidP="00DB3EA1">
      <w:pPr>
        <w:pStyle w:val="ListParagraph"/>
        <w:ind w:left="1080"/>
        <w:rPr>
          <w:sz w:val="28"/>
          <w:szCs w:val="28"/>
        </w:rPr>
      </w:pPr>
    </w:p>
    <w:p w14:paraId="77699460" w14:textId="1E4F2A73" w:rsidR="0014651C" w:rsidRDefault="0014651C" w:rsidP="00DB3EA1">
      <w:pPr>
        <w:pStyle w:val="ListParagraph"/>
        <w:ind w:left="1080"/>
        <w:rPr>
          <w:sz w:val="28"/>
          <w:szCs w:val="28"/>
        </w:rPr>
      </w:pPr>
      <w:r w:rsidRPr="00DC1B2E">
        <w:rPr>
          <w:b/>
          <w:bCs/>
          <w:sz w:val="28"/>
          <w:szCs w:val="28"/>
        </w:rPr>
        <w:t>Duration</w:t>
      </w:r>
      <w:r>
        <w:rPr>
          <w:sz w:val="28"/>
          <w:szCs w:val="28"/>
        </w:rPr>
        <w:t>:</w:t>
      </w:r>
      <w:r w:rsidR="00375482">
        <w:rPr>
          <w:sz w:val="28"/>
          <w:szCs w:val="28"/>
        </w:rPr>
        <w:t>2</w:t>
      </w:r>
      <w:r>
        <w:rPr>
          <w:sz w:val="28"/>
          <w:szCs w:val="28"/>
        </w:rPr>
        <w:t xml:space="preserve"> weeks</w:t>
      </w:r>
    </w:p>
    <w:p w14:paraId="359D85FE" w14:textId="3E2DBDA8" w:rsidR="0014651C" w:rsidRDefault="00A10E11" w:rsidP="00DB3EA1">
      <w:pPr>
        <w:pStyle w:val="ListParagraph"/>
        <w:ind w:left="1080"/>
        <w:rPr>
          <w:sz w:val="28"/>
          <w:szCs w:val="28"/>
        </w:rPr>
      </w:pPr>
      <w:r w:rsidRPr="00DC1B2E">
        <w:rPr>
          <w:b/>
          <w:bCs/>
          <w:sz w:val="28"/>
          <w:szCs w:val="28"/>
        </w:rPr>
        <w:t>Type</w:t>
      </w:r>
      <w:r>
        <w:rPr>
          <w:sz w:val="28"/>
          <w:szCs w:val="28"/>
        </w:rPr>
        <w:t>:</w:t>
      </w:r>
      <w:r w:rsidR="0014651C">
        <w:rPr>
          <w:sz w:val="28"/>
          <w:szCs w:val="28"/>
        </w:rPr>
        <w:t xml:space="preserve"> Scrum</w:t>
      </w:r>
    </w:p>
    <w:p w14:paraId="618F3AA9" w14:textId="5E1C3FDD" w:rsidR="0014651C" w:rsidRDefault="0014651C" w:rsidP="00DB3EA1">
      <w:pPr>
        <w:pStyle w:val="ListParagraph"/>
        <w:ind w:left="1080"/>
        <w:rPr>
          <w:sz w:val="28"/>
          <w:szCs w:val="28"/>
        </w:rPr>
      </w:pPr>
      <w:r w:rsidRPr="00DC1B2E">
        <w:rPr>
          <w:b/>
          <w:bCs/>
          <w:sz w:val="28"/>
          <w:szCs w:val="28"/>
        </w:rPr>
        <w:t>Each Sprint Duration</w:t>
      </w:r>
      <w:r>
        <w:rPr>
          <w:sz w:val="28"/>
          <w:szCs w:val="28"/>
        </w:rPr>
        <w:t>:</w:t>
      </w:r>
      <w:r w:rsidR="00375482">
        <w:rPr>
          <w:sz w:val="28"/>
          <w:szCs w:val="28"/>
        </w:rPr>
        <w:t>1 week</w:t>
      </w:r>
    </w:p>
    <w:p w14:paraId="7CCAE310" w14:textId="0E75DE97" w:rsidR="00375482" w:rsidRDefault="00375482" w:rsidP="00DB3EA1">
      <w:pPr>
        <w:pStyle w:val="ListParagraph"/>
        <w:ind w:left="1080"/>
        <w:rPr>
          <w:sz w:val="28"/>
          <w:szCs w:val="28"/>
        </w:rPr>
      </w:pPr>
    </w:p>
    <w:p w14:paraId="5AE91168" w14:textId="1D30338A" w:rsidR="00375482" w:rsidRPr="00DC1B2E" w:rsidRDefault="00375482" w:rsidP="00DB3EA1">
      <w:pPr>
        <w:pStyle w:val="ListParagraph"/>
        <w:ind w:left="1080"/>
        <w:rPr>
          <w:b/>
          <w:bCs/>
          <w:sz w:val="28"/>
          <w:szCs w:val="28"/>
          <w:u w:val="single"/>
        </w:rPr>
      </w:pPr>
      <w:r w:rsidRPr="00DC1B2E">
        <w:rPr>
          <w:b/>
          <w:bCs/>
          <w:sz w:val="28"/>
          <w:szCs w:val="28"/>
          <w:u w:val="single"/>
        </w:rPr>
        <w:t xml:space="preserve">Sprint 1: </w:t>
      </w:r>
    </w:p>
    <w:p w14:paraId="5D35F498" w14:textId="79F565A6" w:rsidR="00375482" w:rsidRDefault="00375482" w:rsidP="00DB3EA1">
      <w:pPr>
        <w:pStyle w:val="ListParagraph"/>
        <w:ind w:left="1080"/>
        <w:rPr>
          <w:sz w:val="28"/>
          <w:szCs w:val="28"/>
        </w:rPr>
      </w:pPr>
    </w:p>
    <w:p w14:paraId="564989DD" w14:textId="13B8F4F0" w:rsidR="00375482" w:rsidRDefault="00375482" w:rsidP="00DB3EA1">
      <w:pPr>
        <w:pStyle w:val="ListParagraph"/>
        <w:ind w:left="1080"/>
        <w:rPr>
          <w:sz w:val="28"/>
          <w:szCs w:val="28"/>
        </w:rPr>
      </w:pPr>
      <w:r>
        <w:rPr>
          <w:sz w:val="28"/>
          <w:szCs w:val="28"/>
        </w:rPr>
        <w:t>As a user, I want to be able to view the Welcome Screen which displays the below options:</w:t>
      </w:r>
    </w:p>
    <w:p w14:paraId="25877227" w14:textId="77777777" w:rsidR="00375482" w:rsidRPr="00375482" w:rsidRDefault="00375482" w:rsidP="00375482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375482">
        <w:rPr>
          <w:sz w:val="28"/>
          <w:szCs w:val="28"/>
        </w:rPr>
        <w:t xml:space="preserve">Application name and the developer details </w:t>
      </w:r>
    </w:p>
    <w:p w14:paraId="37961AA3" w14:textId="77777777" w:rsidR="00375482" w:rsidRPr="00375482" w:rsidRDefault="00375482" w:rsidP="00375482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375482">
        <w:rPr>
          <w:sz w:val="28"/>
          <w:szCs w:val="28"/>
        </w:rPr>
        <w:t xml:space="preserve">The details of the user interface such as options displaying the user interaction information </w:t>
      </w:r>
    </w:p>
    <w:p w14:paraId="7E2F4F39" w14:textId="5C837C02" w:rsidR="00375482" w:rsidRPr="00375482" w:rsidRDefault="00375482" w:rsidP="00375482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375482">
        <w:rPr>
          <w:sz w:val="28"/>
          <w:szCs w:val="28"/>
        </w:rPr>
        <w:t>Features to accept the user input to select one of the options listed</w:t>
      </w:r>
    </w:p>
    <w:p w14:paraId="1D82FA05" w14:textId="77777777" w:rsidR="00AB09E3" w:rsidRDefault="00AB09E3" w:rsidP="00AB09E3">
      <w:pPr>
        <w:pStyle w:val="ListParagraph"/>
        <w:ind w:left="1080"/>
        <w:rPr>
          <w:sz w:val="28"/>
          <w:szCs w:val="28"/>
        </w:rPr>
      </w:pPr>
    </w:p>
    <w:p w14:paraId="083B82FB" w14:textId="1F7C12E8" w:rsidR="00AB09E3" w:rsidRPr="00AB09E3" w:rsidRDefault="00AB09E3" w:rsidP="00AB09E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AB09E3">
        <w:rPr>
          <w:sz w:val="28"/>
          <w:szCs w:val="28"/>
        </w:rPr>
        <w:t xml:space="preserve">The first option should return the current file names in ascending order. </w:t>
      </w:r>
    </w:p>
    <w:p w14:paraId="6E1C7D05" w14:textId="77777777" w:rsidR="00AB09E3" w:rsidRPr="00AB09E3" w:rsidRDefault="00AB09E3" w:rsidP="00AB09E3">
      <w:pPr>
        <w:pStyle w:val="ListParagraph"/>
        <w:ind w:left="1080"/>
        <w:rPr>
          <w:sz w:val="28"/>
          <w:szCs w:val="28"/>
        </w:rPr>
      </w:pPr>
    </w:p>
    <w:p w14:paraId="55F51E9A" w14:textId="7CC6B58D" w:rsidR="00AB09E3" w:rsidRPr="00AB09E3" w:rsidRDefault="00AB09E3" w:rsidP="00AB09E3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AB09E3">
        <w:rPr>
          <w:sz w:val="28"/>
          <w:szCs w:val="28"/>
        </w:rPr>
        <w:t xml:space="preserve">The second option should </w:t>
      </w:r>
      <w:r>
        <w:rPr>
          <w:sz w:val="28"/>
          <w:szCs w:val="28"/>
        </w:rPr>
        <w:t>display</w:t>
      </w:r>
      <w:r w:rsidRPr="00AB09E3">
        <w:rPr>
          <w:sz w:val="28"/>
          <w:szCs w:val="28"/>
        </w:rPr>
        <w:t xml:space="preserve"> the details of the user interface such as options displaying the following:</w:t>
      </w:r>
    </w:p>
    <w:p w14:paraId="37A3E877" w14:textId="77777777" w:rsidR="00AB09E3" w:rsidRPr="00AB09E3" w:rsidRDefault="00AB09E3" w:rsidP="00AB09E3">
      <w:pPr>
        <w:pStyle w:val="ListParagraph"/>
        <w:ind w:left="1080"/>
        <w:rPr>
          <w:sz w:val="28"/>
          <w:szCs w:val="28"/>
        </w:rPr>
      </w:pPr>
    </w:p>
    <w:p w14:paraId="4CB26483" w14:textId="00A16ADF" w:rsidR="00AB09E3" w:rsidRPr="00DC1B2E" w:rsidRDefault="00AB09E3" w:rsidP="00DC1B2E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DC1B2E">
        <w:rPr>
          <w:sz w:val="28"/>
          <w:szCs w:val="28"/>
        </w:rPr>
        <w:t>Add a file to the existing directory list.</w:t>
      </w:r>
    </w:p>
    <w:p w14:paraId="525246A3" w14:textId="77777777" w:rsidR="00AB09E3" w:rsidRPr="00AB09E3" w:rsidRDefault="00AB09E3" w:rsidP="00AB09E3">
      <w:pPr>
        <w:pStyle w:val="ListParagraph"/>
        <w:ind w:left="1080"/>
        <w:rPr>
          <w:sz w:val="28"/>
          <w:szCs w:val="28"/>
        </w:rPr>
      </w:pPr>
    </w:p>
    <w:p w14:paraId="2250C501" w14:textId="77777777" w:rsidR="00DC1B2E" w:rsidRDefault="00AB09E3" w:rsidP="00DC1B2E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AB09E3">
        <w:rPr>
          <w:sz w:val="28"/>
          <w:szCs w:val="28"/>
        </w:rPr>
        <w:t>Delete a user specified file from the existing directory list</w:t>
      </w:r>
      <w:r w:rsidR="00DC1B2E">
        <w:rPr>
          <w:sz w:val="28"/>
          <w:szCs w:val="28"/>
        </w:rPr>
        <w:t>.</w:t>
      </w:r>
    </w:p>
    <w:p w14:paraId="2AF72BE2" w14:textId="465EC5CE" w:rsidR="00AB09E3" w:rsidRPr="00AB09E3" w:rsidRDefault="00AB09E3" w:rsidP="009D055D">
      <w:pPr>
        <w:pStyle w:val="ListParagraph"/>
        <w:ind w:left="1800"/>
        <w:rPr>
          <w:sz w:val="28"/>
          <w:szCs w:val="28"/>
        </w:rPr>
      </w:pPr>
      <w:r w:rsidRPr="00DC1B2E">
        <w:rPr>
          <w:sz w:val="28"/>
          <w:szCs w:val="28"/>
        </w:rPr>
        <w:t xml:space="preserve"> </w:t>
      </w:r>
    </w:p>
    <w:p w14:paraId="313DE59C" w14:textId="2F0094CC" w:rsidR="00AB09E3" w:rsidRPr="00D67E0C" w:rsidRDefault="00AB09E3" w:rsidP="00D67E0C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D67E0C">
        <w:rPr>
          <w:sz w:val="28"/>
          <w:szCs w:val="28"/>
        </w:rPr>
        <w:t>Search a user specified file from the main directory</w:t>
      </w:r>
      <w:r w:rsidR="00D67E0C" w:rsidRPr="00D67E0C">
        <w:rPr>
          <w:sz w:val="28"/>
          <w:szCs w:val="28"/>
        </w:rPr>
        <w:t>.</w:t>
      </w:r>
    </w:p>
    <w:p w14:paraId="3F102BB4" w14:textId="77777777" w:rsidR="00AB09E3" w:rsidRPr="00AB09E3" w:rsidRDefault="00AB09E3" w:rsidP="00AB09E3">
      <w:pPr>
        <w:pStyle w:val="ListParagraph"/>
        <w:ind w:left="1080"/>
        <w:rPr>
          <w:sz w:val="28"/>
          <w:szCs w:val="28"/>
        </w:rPr>
      </w:pPr>
    </w:p>
    <w:p w14:paraId="6A696A23" w14:textId="50EE9D45" w:rsidR="00AB09E3" w:rsidRPr="009D055D" w:rsidRDefault="00AB09E3" w:rsidP="009D055D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9D055D">
        <w:rPr>
          <w:sz w:val="28"/>
          <w:szCs w:val="28"/>
        </w:rPr>
        <w:t>Option to navigate back to the main context</w:t>
      </w:r>
    </w:p>
    <w:p w14:paraId="6919A112" w14:textId="77777777" w:rsidR="00AB09E3" w:rsidRPr="00AB09E3" w:rsidRDefault="00AB09E3" w:rsidP="00AB09E3">
      <w:pPr>
        <w:pStyle w:val="ListParagraph"/>
        <w:ind w:left="1080"/>
        <w:rPr>
          <w:sz w:val="28"/>
          <w:szCs w:val="28"/>
        </w:rPr>
      </w:pPr>
    </w:p>
    <w:p w14:paraId="17452002" w14:textId="6373DDBE" w:rsidR="00AB09E3" w:rsidRDefault="00AB09E3" w:rsidP="009D055D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AB09E3">
        <w:rPr>
          <w:sz w:val="28"/>
          <w:szCs w:val="28"/>
        </w:rPr>
        <w:t>There should be a third option to close the application</w:t>
      </w:r>
    </w:p>
    <w:p w14:paraId="6F0EAEBE" w14:textId="77777777" w:rsidR="005F2220" w:rsidRDefault="005F2220" w:rsidP="005F2220">
      <w:pPr>
        <w:pStyle w:val="ListParagraph"/>
        <w:ind w:left="1440"/>
        <w:rPr>
          <w:sz w:val="28"/>
          <w:szCs w:val="28"/>
        </w:rPr>
      </w:pPr>
    </w:p>
    <w:p w14:paraId="61875694" w14:textId="5E0D8ED9" w:rsidR="009D055D" w:rsidRPr="00630855" w:rsidRDefault="001E139B" w:rsidP="009D055D">
      <w:pPr>
        <w:pStyle w:val="ListParagraph"/>
        <w:ind w:left="1440"/>
        <w:rPr>
          <w:b/>
          <w:bCs/>
          <w:sz w:val="28"/>
          <w:szCs w:val="28"/>
          <w:u w:val="single"/>
        </w:rPr>
      </w:pPr>
      <w:r w:rsidRPr="00630855">
        <w:rPr>
          <w:b/>
          <w:bCs/>
          <w:sz w:val="28"/>
          <w:szCs w:val="28"/>
          <w:u w:val="single"/>
        </w:rPr>
        <w:t>Sprint 2:</w:t>
      </w:r>
    </w:p>
    <w:p w14:paraId="492DF439" w14:textId="02FEFCF0" w:rsidR="001E139B" w:rsidRDefault="001E139B" w:rsidP="009D055D">
      <w:pPr>
        <w:pStyle w:val="ListParagraph"/>
        <w:ind w:left="1440"/>
        <w:rPr>
          <w:b/>
          <w:bCs/>
          <w:sz w:val="28"/>
          <w:szCs w:val="28"/>
        </w:rPr>
      </w:pPr>
    </w:p>
    <w:p w14:paraId="0B3A2895" w14:textId="4AA1FC86" w:rsidR="001E139B" w:rsidRDefault="001E139B" w:rsidP="009D055D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Add the functionality to each menu options as below:</w:t>
      </w:r>
    </w:p>
    <w:p w14:paraId="43616BFC" w14:textId="0B786B15" w:rsidR="001E139B" w:rsidRDefault="001E139B" w:rsidP="009D055D">
      <w:pPr>
        <w:pStyle w:val="ListParagraph"/>
        <w:ind w:left="1440"/>
        <w:rPr>
          <w:sz w:val="28"/>
          <w:szCs w:val="28"/>
        </w:rPr>
      </w:pPr>
    </w:p>
    <w:p w14:paraId="25B0B183" w14:textId="3A14256A" w:rsidR="001E139B" w:rsidRDefault="001E139B" w:rsidP="009D055D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1. Display the file names in ascending order.</w:t>
      </w:r>
    </w:p>
    <w:p w14:paraId="79B7193D" w14:textId="75339CE8" w:rsidR="001E139B" w:rsidRDefault="001E139B" w:rsidP="009D055D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2. Show another sub menu as below </w:t>
      </w:r>
      <w:r w:rsidR="00627469">
        <w:rPr>
          <w:sz w:val="28"/>
          <w:szCs w:val="28"/>
        </w:rPr>
        <w:t>and implement the below functionality.</w:t>
      </w:r>
    </w:p>
    <w:p w14:paraId="6100C771" w14:textId="7ECA401F" w:rsidR="001E139B" w:rsidRDefault="001E139B" w:rsidP="003E65AB">
      <w:pPr>
        <w:pStyle w:val="ListParagraph"/>
        <w:ind w:left="1440" w:firstLine="720"/>
        <w:rPr>
          <w:sz w:val="28"/>
          <w:szCs w:val="28"/>
        </w:rPr>
      </w:pPr>
      <w:r>
        <w:rPr>
          <w:sz w:val="28"/>
          <w:szCs w:val="28"/>
        </w:rPr>
        <w:t>a.</w:t>
      </w:r>
      <w:r w:rsidR="009B5053">
        <w:rPr>
          <w:sz w:val="28"/>
          <w:szCs w:val="28"/>
        </w:rPr>
        <w:t xml:space="preserve"> </w:t>
      </w:r>
      <w:r>
        <w:rPr>
          <w:sz w:val="28"/>
          <w:szCs w:val="28"/>
        </w:rPr>
        <w:t>Add a user specified file</w:t>
      </w:r>
      <w:r w:rsidR="009B5053">
        <w:rPr>
          <w:sz w:val="28"/>
          <w:szCs w:val="28"/>
        </w:rPr>
        <w:t xml:space="preserve"> to the existing directory</w:t>
      </w:r>
    </w:p>
    <w:p w14:paraId="6E0CFBD5" w14:textId="2D57A4FD" w:rsidR="001E139B" w:rsidRDefault="001E139B" w:rsidP="009B5053">
      <w:pPr>
        <w:pStyle w:val="ListParagraph"/>
        <w:ind w:left="2160"/>
        <w:rPr>
          <w:sz w:val="28"/>
          <w:szCs w:val="28"/>
        </w:rPr>
      </w:pPr>
      <w:r>
        <w:rPr>
          <w:sz w:val="28"/>
          <w:szCs w:val="28"/>
        </w:rPr>
        <w:t>Take the filename as user</w:t>
      </w:r>
      <w:r w:rsidR="009B5053">
        <w:rPr>
          <w:sz w:val="28"/>
          <w:szCs w:val="28"/>
        </w:rPr>
        <w:t xml:space="preserve"> input</w:t>
      </w:r>
      <w:r>
        <w:rPr>
          <w:sz w:val="28"/>
          <w:szCs w:val="28"/>
        </w:rPr>
        <w:t xml:space="preserve"> and add the file to an existing directory which is </w:t>
      </w:r>
      <w:r w:rsidR="003E65AB">
        <w:rPr>
          <w:sz w:val="28"/>
          <w:szCs w:val="28"/>
        </w:rPr>
        <w:t>hardcoded. You</w:t>
      </w:r>
      <w:r w:rsidR="009B5053">
        <w:rPr>
          <w:sz w:val="28"/>
          <w:szCs w:val="28"/>
        </w:rPr>
        <w:t xml:space="preserve"> can ignore the case sensitivity of the file names.</w:t>
      </w:r>
    </w:p>
    <w:p w14:paraId="3D7B3D70" w14:textId="77777777" w:rsidR="001E139B" w:rsidRPr="001E139B" w:rsidRDefault="001E139B" w:rsidP="009D055D">
      <w:pPr>
        <w:pStyle w:val="ListParagraph"/>
        <w:ind w:left="1440"/>
        <w:rPr>
          <w:sz w:val="28"/>
          <w:szCs w:val="28"/>
        </w:rPr>
      </w:pPr>
    </w:p>
    <w:p w14:paraId="51E9B8DA" w14:textId="27903B2C" w:rsidR="00AB09E3" w:rsidRDefault="001E139B" w:rsidP="00AB09E3">
      <w:pPr>
        <w:pStyle w:val="ListParagraph"/>
        <w:ind w:left="1080"/>
        <w:rPr>
          <w:sz w:val="28"/>
          <w:szCs w:val="28"/>
        </w:rPr>
      </w:pPr>
      <w:r>
        <w:rPr>
          <w:sz w:val="28"/>
          <w:szCs w:val="28"/>
        </w:rPr>
        <w:tab/>
      </w:r>
      <w:r w:rsidR="003E65AB">
        <w:rPr>
          <w:sz w:val="28"/>
          <w:szCs w:val="28"/>
        </w:rPr>
        <w:tab/>
      </w:r>
      <w:r>
        <w:rPr>
          <w:sz w:val="28"/>
          <w:szCs w:val="28"/>
        </w:rPr>
        <w:t>b.</w:t>
      </w:r>
      <w:r w:rsidR="009B5053">
        <w:rPr>
          <w:sz w:val="28"/>
          <w:szCs w:val="28"/>
        </w:rPr>
        <w:t xml:space="preserve"> Delete a user specified file from the existing directory.</w:t>
      </w:r>
    </w:p>
    <w:p w14:paraId="78263E2D" w14:textId="77777777" w:rsidR="009B5053" w:rsidRDefault="009B5053" w:rsidP="00AB09E3">
      <w:pPr>
        <w:pStyle w:val="ListParagraph"/>
        <w:ind w:left="1080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Take the filename as user input and add case sensitivity on the </w:t>
      </w:r>
      <w:r>
        <w:rPr>
          <w:sz w:val="28"/>
          <w:szCs w:val="28"/>
        </w:rPr>
        <w:tab/>
      </w:r>
    </w:p>
    <w:p w14:paraId="11538449" w14:textId="6BFF4BE0" w:rsidR="009B5053" w:rsidRDefault="009B5053" w:rsidP="009B5053">
      <w:pPr>
        <w:pStyle w:val="ListParagraph"/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filename to ensure that the right file is deleted from the directory list. </w:t>
      </w:r>
    </w:p>
    <w:p w14:paraId="3C0EC796" w14:textId="0845CE84" w:rsidR="009B5053" w:rsidRDefault="009B5053" w:rsidP="009B5053">
      <w:pPr>
        <w:pStyle w:val="ListParagraph"/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Return a message if </w:t>
      </w:r>
      <w:r w:rsidR="00547817">
        <w:rPr>
          <w:sz w:val="28"/>
          <w:szCs w:val="28"/>
        </w:rPr>
        <w:t>FNF (</w:t>
      </w:r>
      <w:r>
        <w:rPr>
          <w:sz w:val="28"/>
          <w:szCs w:val="28"/>
        </w:rPr>
        <w:t>File Not Found).</w:t>
      </w:r>
    </w:p>
    <w:p w14:paraId="210A7A46" w14:textId="0451A98E" w:rsidR="009B5053" w:rsidRDefault="009B5053" w:rsidP="009B5053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4BE25978" w14:textId="633AE0BF" w:rsidR="009B5053" w:rsidRDefault="009B5053" w:rsidP="009B5053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3E65AB">
        <w:rPr>
          <w:sz w:val="28"/>
          <w:szCs w:val="28"/>
        </w:rPr>
        <w:tab/>
      </w:r>
      <w:r>
        <w:rPr>
          <w:sz w:val="28"/>
          <w:szCs w:val="28"/>
        </w:rPr>
        <w:t>c. Search a user specified file from the main directory.</w:t>
      </w:r>
    </w:p>
    <w:p w14:paraId="04CE907D" w14:textId="7CD29F8E" w:rsidR="003E65AB" w:rsidRDefault="003E65AB" w:rsidP="003E65AB">
      <w:pPr>
        <w:ind w:left="2160"/>
        <w:rPr>
          <w:sz w:val="28"/>
          <w:szCs w:val="28"/>
        </w:rPr>
      </w:pPr>
      <w:r>
        <w:rPr>
          <w:sz w:val="28"/>
          <w:szCs w:val="28"/>
        </w:rPr>
        <w:t>You can add case sensitivity on the filename to retrieve the correct file.</w:t>
      </w:r>
    </w:p>
    <w:p w14:paraId="373FFA88" w14:textId="18447215" w:rsidR="003E65AB" w:rsidRDefault="003E65AB" w:rsidP="003E65AB">
      <w:pPr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Display the result upon </w:t>
      </w:r>
      <w:r w:rsidR="00547817">
        <w:rPr>
          <w:sz w:val="28"/>
          <w:szCs w:val="28"/>
        </w:rPr>
        <w:t xml:space="preserve">successful </w:t>
      </w:r>
      <w:r>
        <w:rPr>
          <w:sz w:val="28"/>
          <w:szCs w:val="28"/>
        </w:rPr>
        <w:t>operation</w:t>
      </w:r>
    </w:p>
    <w:p w14:paraId="5D8C1CF4" w14:textId="6ECAAAA6" w:rsidR="003E65AB" w:rsidRDefault="003E65AB" w:rsidP="003E65AB">
      <w:pPr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Display the result upon </w:t>
      </w:r>
      <w:r w:rsidR="00547817">
        <w:rPr>
          <w:sz w:val="28"/>
          <w:szCs w:val="28"/>
        </w:rPr>
        <w:t>unsuccessful</w:t>
      </w:r>
      <w:r>
        <w:rPr>
          <w:sz w:val="28"/>
          <w:szCs w:val="28"/>
        </w:rPr>
        <w:t xml:space="preserve"> operation</w:t>
      </w:r>
    </w:p>
    <w:p w14:paraId="48EA0B3B" w14:textId="5BAAA2F3" w:rsidR="003E65AB" w:rsidRDefault="003E65AB" w:rsidP="003E65AB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3C3A33B2" w14:textId="25316FA7" w:rsidR="003E65AB" w:rsidRDefault="003E65AB" w:rsidP="003E65AB">
      <w:pPr>
        <w:rPr>
          <w:sz w:val="28"/>
          <w:szCs w:val="28"/>
        </w:rPr>
      </w:pPr>
      <w:r w:rsidRPr="003E65AB">
        <w:rPr>
          <w:sz w:val="28"/>
          <w:szCs w:val="28"/>
        </w:rPr>
        <w:tab/>
      </w:r>
      <w:r w:rsidRPr="003E65AB">
        <w:rPr>
          <w:sz w:val="28"/>
          <w:szCs w:val="28"/>
        </w:rPr>
        <w:tab/>
      </w:r>
      <w:r>
        <w:rPr>
          <w:sz w:val="28"/>
          <w:szCs w:val="28"/>
        </w:rPr>
        <w:tab/>
        <w:t>d. Option to go back to the main menu</w:t>
      </w:r>
    </w:p>
    <w:p w14:paraId="74952784" w14:textId="575D560C" w:rsidR="003E65AB" w:rsidRDefault="003E65AB" w:rsidP="003E65AB">
      <w:pPr>
        <w:rPr>
          <w:sz w:val="28"/>
          <w:szCs w:val="28"/>
        </w:rPr>
      </w:pPr>
      <w:r>
        <w:rPr>
          <w:sz w:val="28"/>
          <w:szCs w:val="28"/>
        </w:rPr>
        <w:tab/>
      </w:r>
    </w:p>
    <w:p w14:paraId="32BAEC24" w14:textId="027019B7" w:rsidR="003E65AB" w:rsidRDefault="003E65AB" w:rsidP="003E65AB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3.Exit the application or program</w:t>
      </w:r>
    </w:p>
    <w:p w14:paraId="040ED08D" w14:textId="4B41E3F0" w:rsidR="003E65AB" w:rsidRDefault="003E65AB" w:rsidP="003E65AB">
      <w:pPr>
        <w:rPr>
          <w:sz w:val="28"/>
          <w:szCs w:val="28"/>
        </w:rPr>
      </w:pPr>
      <w:r>
        <w:rPr>
          <w:sz w:val="28"/>
          <w:szCs w:val="28"/>
        </w:rPr>
        <w:tab/>
      </w:r>
    </w:p>
    <w:p w14:paraId="39D23E96" w14:textId="51B7D682" w:rsidR="00736E7F" w:rsidRDefault="00736E7F" w:rsidP="003E65AB">
      <w:pPr>
        <w:rPr>
          <w:sz w:val="28"/>
          <w:szCs w:val="28"/>
        </w:rPr>
      </w:pPr>
    </w:p>
    <w:p w14:paraId="2B6FFC23" w14:textId="0228A2C2" w:rsidR="00736E7F" w:rsidRDefault="00736E7F" w:rsidP="003E65AB">
      <w:pPr>
        <w:rPr>
          <w:sz w:val="28"/>
          <w:szCs w:val="28"/>
        </w:rPr>
      </w:pPr>
    </w:p>
    <w:p w14:paraId="6BF8B05C" w14:textId="3E92A8FE" w:rsidR="00736E7F" w:rsidRDefault="00736E7F" w:rsidP="003E65AB">
      <w:pPr>
        <w:rPr>
          <w:sz w:val="28"/>
          <w:szCs w:val="28"/>
        </w:rPr>
      </w:pPr>
    </w:p>
    <w:p w14:paraId="1B69F483" w14:textId="4AD61011" w:rsidR="00736E7F" w:rsidRDefault="00736E7F" w:rsidP="003E65AB">
      <w:pPr>
        <w:rPr>
          <w:sz w:val="28"/>
          <w:szCs w:val="28"/>
        </w:rPr>
      </w:pPr>
    </w:p>
    <w:p w14:paraId="11334B26" w14:textId="77D6A4A7" w:rsidR="00736E7F" w:rsidRDefault="00736E7F" w:rsidP="003E65AB">
      <w:pPr>
        <w:rPr>
          <w:sz w:val="28"/>
          <w:szCs w:val="28"/>
        </w:rPr>
      </w:pPr>
    </w:p>
    <w:p w14:paraId="00778F30" w14:textId="69E99CDC" w:rsidR="00736E7F" w:rsidRPr="00753E69" w:rsidRDefault="00736E7F" w:rsidP="003E65AB">
      <w:pPr>
        <w:rPr>
          <w:b/>
          <w:bCs/>
          <w:sz w:val="28"/>
          <w:szCs w:val="28"/>
        </w:rPr>
      </w:pPr>
      <w:r w:rsidRPr="00753E69">
        <w:rPr>
          <w:b/>
          <w:bCs/>
          <w:sz w:val="28"/>
          <w:szCs w:val="28"/>
        </w:rPr>
        <w:t>3.Flowchart :</w:t>
      </w:r>
    </w:p>
    <w:p w14:paraId="5C2E8F4F" w14:textId="77777777" w:rsidR="001A5E7B" w:rsidRDefault="001A5E7B" w:rsidP="009D2123"/>
    <w:p w14:paraId="0E691629" w14:textId="77777777" w:rsidR="001A5E7B" w:rsidRDefault="001A5E7B" w:rsidP="009D2123"/>
    <w:p w14:paraId="0F5BD9D0" w14:textId="77777777" w:rsidR="001A5E7B" w:rsidRDefault="001A5E7B" w:rsidP="009D2123"/>
    <w:p w14:paraId="45A0D051" w14:textId="77777777" w:rsidR="001A5E7B" w:rsidRDefault="001A5E7B" w:rsidP="009D2123"/>
    <w:p w14:paraId="3F1329C9" w14:textId="77777777" w:rsidR="001A5E7B" w:rsidRDefault="001A5E7B" w:rsidP="009D2123"/>
    <w:p w14:paraId="1F17B982" w14:textId="77777777" w:rsidR="001A5E7B" w:rsidRDefault="001A5E7B" w:rsidP="009D2123"/>
    <w:p w14:paraId="24FFC578" w14:textId="5D36EC65" w:rsidR="00736E7F" w:rsidRDefault="00277446" w:rsidP="009D212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c">
            <w:drawing>
              <wp:inline distT="0" distB="0" distL="0" distR="0" wp14:anchorId="12E09AAE" wp14:editId="60F728EC">
                <wp:extent cx="8671560" cy="10267950"/>
                <wp:effectExtent l="0" t="0" r="0" b="0"/>
                <wp:docPr id="5" name="Canvas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6" name="Flowchart: Process 6"/>
                        <wps:cNvSpPr/>
                        <wps:spPr>
                          <a:xfrm>
                            <a:off x="3120245" y="140558"/>
                            <a:ext cx="1308879" cy="48304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9A9AC4" w14:textId="083E09C8" w:rsidR="00277446" w:rsidRDefault="00277446" w:rsidP="00277446">
                              <w:pPr>
                                <w:jc w:val="center"/>
                              </w:pPr>
                              <w:r>
                                <w:t>Main Menu</w:t>
                              </w:r>
                            </w:p>
                            <w:p w14:paraId="4F0A049D" w14:textId="7E70D776" w:rsidR="002074AE" w:rsidRDefault="00286E5B" w:rsidP="00277446">
                              <w:pPr>
                                <w:jc w:val="center"/>
                              </w:pPr>
                              <w:r>
                                <w:t>Enter</w:t>
                              </w:r>
                              <w:r w:rsidR="002074AE">
                                <w:t xml:space="preserve"> user In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Straight Arrow Connector 8"/>
                        <wps:cNvCnPr/>
                        <wps:spPr>
                          <a:xfrm flipH="1">
                            <a:off x="3771343" y="633128"/>
                            <a:ext cx="3342" cy="52358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Flowchart: Process 9"/>
                        <wps:cNvSpPr/>
                        <wps:spPr>
                          <a:xfrm>
                            <a:off x="3080789" y="3530975"/>
                            <a:ext cx="1639632" cy="6108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6AE1FB" w14:textId="185DCBAF" w:rsidR="00277446" w:rsidRDefault="00277446" w:rsidP="00277446">
                              <w:pPr>
                                <w:jc w:val="center"/>
                              </w:pPr>
                              <w:r>
                                <w:t>2.Business Level Oper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Flowchart: Process 10"/>
                        <wps:cNvSpPr/>
                        <wps:spPr>
                          <a:xfrm>
                            <a:off x="1226845" y="3544362"/>
                            <a:ext cx="1626026" cy="6108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02BB8C" w14:textId="110D52C5" w:rsidR="00277446" w:rsidRDefault="00277446" w:rsidP="00277446">
                              <w:pPr>
                                <w:jc w:val="center"/>
                              </w:pPr>
                              <w:r>
                                <w:t>1.Display the filename in ascending or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Flowchart: Process 11"/>
                        <wps:cNvSpPr/>
                        <wps:spPr>
                          <a:xfrm>
                            <a:off x="4846284" y="3544142"/>
                            <a:ext cx="1564794" cy="6108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EFBFE1" w14:textId="04466487" w:rsidR="00277446" w:rsidRDefault="00277446" w:rsidP="00277446">
                              <w:r>
                                <w:t xml:space="preserve">3.Exit the </w:t>
                              </w:r>
                              <w:r w:rsidR="00852494">
                                <w:t>a</w:t>
                              </w:r>
                              <w:r>
                                <w:t>ppl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Flowchart: Process 13"/>
                        <wps:cNvSpPr/>
                        <wps:spPr>
                          <a:xfrm>
                            <a:off x="1428282" y="8272092"/>
                            <a:ext cx="911662" cy="6108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B36F07" w14:textId="29CCD71D" w:rsidR="006065A4" w:rsidRDefault="006065A4" w:rsidP="006065A4">
                              <w:pPr>
                                <w:jc w:val="center"/>
                              </w:pPr>
                              <w:r>
                                <w:t>1.Add fi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Flowchart: Process 14"/>
                        <wps:cNvSpPr/>
                        <wps:spPr>
                          <a:xfrm>
                            <a:off x="2734550" y="8272092"/>
                            <a:ext cx="1008953" cy="6108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013231D" w14:textId="6D622A2A" w:rsidR="006065A4" w:rsidRDefault="006065A4" w:rsidP="006065A4">
                              <w:pPr>
                                <w:jc w:val="center"/>
                              </w:pPr>
                              <w:r>
                                <w:t>2.Delete fi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Flowchart: Process 15"/>
                        <wps:cNvSpPr/>
                        <wps:spPr>
                          <a:xfrm>
                            <a:off x="4096605" y="8271744"/>
                            <a:ext cx="1015757" cy="61116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72A02D4" w14:textId="2BE2F3F5" w:rsidR="006065A4" w:rsidRDefault="006065A4" w:rsidP="006065A4">
                              <w:pPr>
                                <w:jc w:val="center"/>
                              </w:pPr>
                              <w:r>
                                <w:t>3.Search fi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Flowchart: Process 16"/>
                        <wps:cNvSpPr/>
                        <wps:spPr>
                          <a:xfrm>
                            <a:off x="5450494" y="8272092"/>
                            <a:ext cx="1274287" cy="6108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984F04" w14:textId="605B6FE9" w:rsidR="006065A4" w:rsidRDefault="006065A4" w:rsidP="006065A4">
                              <w:pPr>
                                <w:jc w:val="center"/>
                              </w:pPr>
                              <w:r>
                                <w:t>4.Go back to the Main Menu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Flowchart: Process 22"/>
                        <wps:cNvSpPr/>
                        <wps:spPr>
                          <a:xfrm>
                            <a:off x="3033806" y="5813756"/>
                            <a:ext cx="1878856" cy="6108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296ED84" w14:textId="1E2DE884" w:rsidR="00852494" w:rsidRDefault="00C45782" w:rsidP="00C45782">
                              <w:r>
                                <w:t xml:space="preserve">Switch </w:t>
                              </w:r>
                              <w:r w:rsidR="0019533B">
                                <w:t>case: Input</w:t>
                              </w:r>
                              <w:r>
                                <w:t xml:space="preserve"> valu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Straight Arrow Connector 26"/>
                        <wps:cNvCnPr/>
                        <wps:spPr>
                          <a:xfrm>
                            <a:off x="3821002" y="4154792"/>
                            <a:ext cx="0" cy="41030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9" name="Rectangle 199"/>
                        <wps:cNvSpPr/>
                        <wps:spPr>
                          <a:xfrm>
                            <a:off x="3174673" y="1197852"/>
                            <a:ext cx="1381102" cy="70075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AB7B29" w14:textId="6BF3125B" w:rsidR="009C066A" w:rsidRDefault="009C066A" w:rsidP="009C066A">
                              <w:pPr>
                                <w:jc w:val="center"/>
                              </w:pPr>
                              <w:r>
                                <w:t xml:space="preserve">Switch </w:t>
                              </w:r>
                              <w:r w:rsidR="009D2123">
                                <w:t>case: Input</w:t>
                              </w:r>
                              <w:r>
                                <w:t xml:space="preserve"> Valu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Flowchart: Decision 200"/>
                        <wps:cNvSpPr/>
                        <wps:spPr>
                          <a:xfrm>
                            <a:off x="1473817" y="2347599"/>
                            <a:ext cx="1102159" cy="517083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81D3623" w14:textId="2C965885" w:rsidR="009C066A" w:rsidRPr="009C066A" w:rsidRDefault="009C066A" w:rsidP="009C066A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ase</w:t>
                              </w:r>
                              <w:r w:rsidR="00490BCE">
                                <w:rPr>
                                  <w:sz w:val="20"/>
                                  <w:szCs w:val="20"/>
                                </w:rPr>
                                <w:t>: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1</w:t>
                              </w:r>
                              <w:r w:rsidR="00490BCE">
                                <w:rPr>
                                  <w:sz w:val="20"/>
                                  <w:szCs w:val="20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Flowchart: Decision 44"/>
                        <wps:cNvSpPr/>
                        <wps:spPr>
                          <a:xfrm>
                            <a:off x="5055002" y="2347481"/>
                            <a:ext cx="1101593" cy="515976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7B5BB00" w14:textId="0FBA7A07" w:rsidR="009C066A" w:rsidRDefault="009C066A" w:rsidP="009C066A">
                              <w:pPr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ase</w:t>
                              </w:r>
                              <w:r w:rsidR="00490BCE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:3</w:t>
                              </w:r>
                            </w:p>
                          </w:txbxContent>
                        </wps:txbx>
                        <wps:bodyPr rot="0" spcFirstLastPara="0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Flowchart: Decision 45"/>
                        <wps:cNvSpPr/>
                        <wps:spPr>
                          <a:xfrm>
                            <a:off x="3338717" y="2336143"/>
                            <a:ext cx="1101593" cy="515343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6C51A50" w14:textId="1ECEBF42" w:rsidR="009C066A" w:rsidRDefault="009C066A" w:rsidP="009C066A">
                              <w:pPr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ase</w:t>
                              </w:r>
                              <w:r w:rsidR="00490BCE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:2</w:t>
                              </w:r>
                            </w:p>
                          </w:txbxContent>
                        </wps:txbx>
                        <wps:bodyPr rot="0" spcFirstLastPara="0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4" name="Straight Arrow Connector 204"/>
                        <wps:cNvCnPr>
                          <a:stCxn id="199" idx="2"/>
                          <a:endCxn id="45" idx="0"/>
                        </wps:cNvCnPr>
                        <wps:spPr>
                          <a:xfrm>
                            <a:off x="3865224" y="1898607"/>
                            <a:ext cx="24290" cy="43753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5" name="Connector: Elbow 205"/>
                        <wps:cNvCnPr>
                          <a:endCxn id="200" idx="0"/>
                        </wps:cNvCnPr>
                        <wps:spPr>
                          <a:xfrm rot="10800000" flipV="1">
                            <a:off x="2024897" y="1742121"/>
                            <a:ext cx="1149783" cy="605464"/>
                          </a:xfrm>
                          <a:prstGeom prst="bentConnector2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6" name="Connector: Elbow 206"/>
                        <wps:cNvCnPr>
                          <a:endCxn id="44" idx="0"/>
                        </wps:cNvCnPr>
                        <wps:spPr>
                          <a:xfrm>
                            <a:off x="4548975" y="1834656"/>
                            <a:ext cx="1056824" cy="512821"/>
                          </a:xfrm>
                          <a:prstGeom prst="bentConnector2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" name="Straight Arrow Connector 207"/>
                        <wps:cNvCnPr>
                          <a:stCxn id="200" idx="2"/>
                          <a:endCxn id="10" idx="0"/>
                        </wps:cNvCnPr>
                        <wps:spPr>
                          <a:xfrm>
                            <a:off x="2024896" y="2864673"/>
                            <a:ext cx="14967" cy="67967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" name="Straight Arrow Connector 208"/>
                        <wps:cNvCnPr>
                          <a:stCxn id="45" idx="2"/>
                          <a:endCxn id="9" idx="0"/>
                        </wps:cNvCnPr>
                        <wps:spPr>
                          <a:xfrm>
                            <a:off x="3889514" y="2851486"/>
                            <a:ext cx="11091" cy="67948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9" name="Straight Arrow Connector 209"/>
                        <wps:cNvCnPr>
                          <a:stCxn id="44" idx="2"/>
                          <a:endCxn id="11" idx="0"/>
                        </wps:cNvCnPr>
                        <wps:spPr>
                          <a:xfrm>
                            <a:off x="5605799" y="2863457"/>
                            <a:ext cx="22882" cy="680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1" name="Text Box 211"/>
                        <wps:cNvSpPr txBox="1"/>
                        <wps:spPr>
                          <a:xfrm>
                            <a:off x="2024889" y="2921050"/>
                            <a:ext cx="419083" cy="27462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4D33176" w14:textId="4A7F82CA" w:rsidR="00933A08" w:rsidRPr="00933A08" w:rsidRDefault="00933A08" w:rsidP="00933A08">
                              <w:pPr>
                                <w:jc w:val="center"/>
                                <w:rPr>
                                  <w:shadow/>
                                  <w:color w:val="000000" w:themeColor="text1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</w:pPr>
                              <w:r w:rsidRPr="00933A08">
                                <w:rPr>
                                  <w:shadow/>
                                  <w:color w:val="000000" w:themeColor="text1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True</w:t>
                              </w:r>
                            </w:p>
                          </w:txbxContent>
                        </wps:txbx>
                        <wps:bodyPr wrap="none" lIns="91114" tIns="45557" rIns="91114" bIns="45557" anchor="ctr">
                          <a:spAutoFit/>
                        </wps:bodyPr>
                      </wps:wsp>
                      <wps:wsp>
                        <wps:cNvPr id="57" name="Text Box 211"/>
                        <wps:cNvSpPr txBox="1"/>
                        <wps:spPr>
                          <a:xfrm>
                            <a:off x="3842821" y="2864583"/>
                            <a:ext cx="418448" cy="33685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B172F58" w14:textId="77777777" w:rsidR="00933A08" w:rsidRDefault="00933A08" w:rsidP="00933A08">
                              <w:pPr>
                                <w:jc w:val="center"/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True</w:t>
                              </w:r>
                            </w:p>
                          </w:txbxContent>
                        </wps:txbx>
                        <wps:bodyPr wrap="none" lIns="91114" tIns="45557" rIns="91114" bIns="45557" anchor="ctr">
                          <a:noAutofit/>
                        </wps:bodyPr>
                      </wps:wsp>
                      <wps:wsp>
                        <wps:cNvPr id="58" name="Text Box 211"/>
                        <wps:cNvSpPr txBox="1"/>
                        <wps:spPr>
                          <a:xfrm>
                            <a:off x="5589775" y="2933285"/>
                            <a:ext cx="419083" cy="27462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934DE5D" w14:textId="77777777" w:rsidR="00933A08" w:rsidRDefault="00933A08" w:rsidP="00933A08">
                              <w:pPr>
                                <w:jc w:val="center"/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True</w:t>
                              </w:r>
                            </w:p>
                          </w:txbxContent>
                        </wps:txbx>
                        <wps:bodyPr wrap="none" lIns="91114" tIns="45557" rIns="91114" bIns="45557" anchor="ctr">
                          <a:spAutoFit/>
                        </wps:bodyPr>
                      </wps:wsp>
                      <wps:wsp>
                        <wps:cNvPr id="60" name="Flowchart: Decision 60"/>
                        <wps:cNvSpPr/>
                        <wps:spPr>
                          <a:xfrm>
                            <a:off x="1342050" y="7028475"/>
                            <a:ext cx="1101725" cy="51689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42D5327" w14:textId="77777777" w:rsidR="0019533B" w:rsidRDefault="0019533B" w:rsidP="0019533B">
                              <w:pPr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ase:1</w:t>
                              </w: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Flowchart: Decision 61"/>
                        <wps:cNvSpPr/>
                        <wps:spPr>
                          <a:xfrm>
                            <a:off x="2713650" y="7028475"/>
                            <a:ext cx="1101725" cy="516255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5F38F5" w14:textId="431C35A7" w:rsidR="0019533B" w:rsidRDefault="0019533B" w:rsidP="0019533B">
                              <w:pPr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ase:2</w:t>
                              </w: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Flowchart: Decision 62"/>
                        <wps:cNvSpPr/>
                        <wps:spPr>
                          <a:xfrm>
                            <a:off x="4047150" y="7009425"/>
                            <a:ext cx="1101725" cy="516255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7881F4B" w14:textId="63C7A1B5" w:rsidR="0019533B" w:rsidRDefault="0019533B" w:rsidP="0019533B">
                              <w:pPr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ase:3</w:t>
                              </w: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Flowchart: Decision 63"/>
                        <wps:cNvSpPr/>
                        <wps:spPr>
                          <a:xfrm>
                            <a:off x="5428275" y="7009425"/>
                            <a:ext cx="1101725" cy="51562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E952F64" w14:textId="0001A486" w:rsidR="0019533B" w:rsidRDefault="0019533B" w:rsidP="0019533B">
                              <w:pPr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Case:4</w:t>
                              </w: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spcFirstLastPara="0" vert="horz" wrap="square" lIns="91114" tIns="45557" rIns="91114" bIns="45557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3" name="Straight Arrow Connector 213"/>
                        <wps:cNvCnPr>
                          <a:endCxn id="61" idx="0"/>
                        </wps:cNvCnPr>
                        <wps:spPr>
                          <a:xfrm flipH="1">
                            <a:off x="3264513" y="6410325"/>
                            <a:ext cx="2562" cy="61782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" name="Straight Arrow Connector 214"/>
                        <wps:cNvCnPr>
                          <a:endCxn id="62" idx="0"/>
                        </wps:cNvCnPr>
                        <wps:spPr>
                          <a:xfrm flipH="1">
                            <a:off x="4598013" y="6419850"/>
                            <a:ext cx="2562" cy="58925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5" name="Connector: Elbow 215"/>
                        <wps:cNvCnPr>
                          <a:stCxn id="22" idx="1"/>
                          <a:endCxn id="60" idx="0"/>
                        </wps:cNvCnPr>
                        <wps:spPr>
                          <a:xfrm rot="10800000" flipV="1">
                            <a:off x="1892914" y="6118893"/>
                            <a:ext cx="1140893" cy="909260"/>
                          </a:xfrm>
                          <a:prstGeom prst="bentConnector2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8" name="Connector: Elbow 218"/>
                        <wps:cNvCnPr>
                          <a:endCxn id="63" idx="0"/>
                        </wps:cNvCnPr>
                        <wps:spPr>
                          <a:xfrm>
                            <a:off x="4914900" y="6153150"/>
                            <a:ext cx="1064238" cy="855955"/>
                          </a:xfrm>
                          <a:prstGeom prst="bentConnector2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9" name="Straight Arrow Connector 219"/>
                        <wps:cNvCnPr>
                          <a:stCxn id="60" idx="2"/>
                          <a:endCxn id="13" idx="0"/>
                        </wps:cNvCnPr>
                        <wps:spPr>
                          <a:xfrm flipH="1">
                            <a:off x="1884113" y="7545014"/>
                            <a:ext cx="8800" cy="72668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0" name="Straight Arrow Connector 220"/>
                        <wps:cNvCnPr>
                          <a:stCxn id="61" idx="2"/>
                        </wps:cNvCnPr>
                        <wps:spPr>
                          <a:xfrm>
                            <a:off x="3264513" y="7544379"/>
                            <a:ext cx="2562" cy="75189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1" name="Straight Arrow Connector 221"/>
                        <wps:cNvCnPr/>
                        <wps:spPr>
                          <a:xfrm>
                            <a:off x="4600575" y="7543800"/>
                            <a:ext cx="9525" cy="7620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2" name="Straight Arrow Connector 222"/>
                        <wps:cNvCnPr>
                          <a:stCxn id="63" idx="2"/>
                        </wps:cNvCnPr>
                        <wps:spPr>
                          <a:xfrm flipH="1">
                            <a:off x="5972175" y="7524696"/>
                            <a:ext cx="6963" cy="78110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5" name="Text Box 211"/>
                        <wps:cNvSpPr txBox="1"/>
                        <wps:spPr>
                          <a:xfrm>
                            <a:off x="1894500" y="7790475"/>
                            <a:ext cx="418465" cy="2743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D6D0D6" w14:textId="77777777" w:rsidR="005D3FD7" w:rsidRDefault="005D3FD7" w:rsidP="005D3FD7">
                              <w:pPr>
                                <w:jc w:val="center"/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True</w:t>
                              </w:r>
                            </w:p>
                          </w:txbxContent>
                        </wps:txbx>
                        <wps:bodyPr wrap="none" lIns="91114" tIns="45557" rIns="91114" bIns="45557" anchor="ctr">
                          <a:spAutoFit/>
                        </wps:bodyPr>
                      </wps:wsp>
                      <wps:wsp>
                        <wps:cNvPr id="76" name="Text Box 211"/>
                        <wps:cNvSpPr txBox="1"/>
                        <wps:spPr>
                          <a:xfrm>
                            <a:off x="3218475" y="7723800"/>
                            <a:ext cx="418465" cy="27368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388F309" w14:textId="77777777" w:rsidR="005D3FD7" w:rsidRDefault="005D3FD7" w:rsidP="005D3FD7">
                              <w:pPr>
                                <w:jc w:val="center"/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True</w:t>
                              </w:r>
                            </w:p>
                          </w:txbxContent>
                        </wps:txbx>
                        <wps:bodyPr wrap="none" lIns="91114" tIns="45557" rIns="91114" bIns="45557" anchor="ctr">
                          <a:spAutoFit/>
                        </wps:bodyPr>
                      </wps:wsp>
                      <wps:wsp>
                        <wps:cNvPr id="79" name="Text Box 211"/>
                        <wps:cNvSpPr txBox="1"/>
                        <wps:spPr>
                          <a:xfrm>
                            <a:off x="4590075" y="7628176"/>
                            <a:ext cx="601328" cy="36733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A8615F8" w14:textId="04AEB305" w:rsidR="004F0F04" w:rsidRDefault="004F0F04" w:rsidP="004F0F04">
                              <w:pPr>
                                <w:jc w:val="center"/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</w:pPr>
                              <w:r w:rsidRPr="004F0F04">
                                <w:rPr>
                                  <w:rFonts w:ascii="Calibri" w:eastAsia="Calibri" w:hAnsi="Calibri"/>
                                  <w:noProof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drawing>
                                  <wp:inline distT="0" distB="0" distL="0" distR="0" wp14:anchorId="4AAB72F6" wp14:editId="5176CB90">
                                    <wp:extent cx="419100" cy="276225"/>
                                    <wp:effectExtent l="0" t="0" r="0" b="0"/>
                                    <wp:docPr id="33" name="Picture 3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419100" cy="27622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wrap="none" lIns="91114" tIns="45557" rIns="91114" bIns="45557" anchor="ctr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81" name="Picture 8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961675" y="7695225"/>
                            <a:ext cx="419100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5" name="Straight Arrow Connector 35"/>
                        <wps:cNvCnPr>
                          <a:stCxn id="60" idx="3"/>
                          <a:endCxn id="61" idx="1"/>
                        </wps:cNvCnPr>
                        <wps:spPr>
                          <a:xfrm flipV="1">
                            <a:off x="2443775" y="7286603"/>
                            <a:ext cx="269875" cy="31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stCxn id="61" idx="3"/>
                          <a:endCxn id="62" idx="1"/>
                        </wps:cNvCnPr>
                        <wps:spPr>
                          <a:xfrm flipV="1">
                            <a:off x="3815375" y="7267217"/>
                            <a:ext cx="231775" cy="1904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>
                          <a:stCxn id="62" idx="3"/>
                          <a:endCxn id="63" idx="1"/>
                        </wps:cNvCnPr>
                        <wps:spPr>
                          <a:xfrm flipV="1">
                            <a:off x="5148875" y="7267235"/>
                            <a:ext cx="279400" cy="31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Rectangle 38"/>
                        <wps:cNvSpPr/>
                        <wps:spPr>
                          <a:xfrm>
                            <a:off x="3124200" y="4610100"/>
                            <a:ext cx="1638300" cy="5524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3A09EC" w14:textId="0712B68D" w:rsidR="00050C93" w:rsidRDefault="00050C93" w:rsidP="00050C93">
                              <w:pPr>
                                <w:jc w:val="center"/>
                              </w:pPr>
                              <w:r>
                                <w:t>Sub Menu</w:t>
                              </w:r>
                            </w:p>
                            <w:p w14:paraId="73F203DB" w14:textId="0390B8F0" w:rsidR="00A92A39" w:rsidRDefault="00A92A39" w:rsidP="00050C93">
                              <w:pPr>
                                <w:jc w:val="center"/>
                              </w:pPr>
                              <w:r>
                                <w:t>Enter User In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Straight Arrow Connector 40"/>
                        <wps:cNvCnPr/>
                        <wps:spPr>
                          <a:xfrm>
                            <a:off x="3829050" y="5172075"/>
                            <a:ext cx="19050" cy="6286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Connector: Elbow 49"/>
                        <wps:cNvCnPr>
                          <a:stCxn id="13" idx="1"/>
                          <a:endCxn id="38" idx="1"/>
                        </wps:cNvCnPr>
                        <wps:spPr>
                          <a:xfrm rot="10800000" flipH="1">
                            <a:off x="1428282" y="4886326"/>
                            <a:ext cx="1695918" cy="3691175"/>
                          </a:xfrm>
                          <a:prstGeom prst="bentConnector3">
                            <a:avLst>
                              <a:gd name="adj1" fmla="val -13479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Straight Arrow Connector 64"/>
                        <wps:cNvCnPr>
                          <a:stCxn id="200" idx="3"/>
                          <a:endCxn id="45" idx="1"/>
                        </wps:cNvCnPr>
                        <wps:spPr>
                          <a:xfrm flipV="1">
                            <a:off x="2575976" y="2593815"/>
                            <a:ext cx="762741" cy="1232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Straight Arrow Connector 65"/>
                        <wps:cNvCnPr>
                          <a:stCxn id="45" idx="3"/>
                          <a:endCxn id="44" idx="1"/>
                        </wps:cNvCnPr>
                        <wps:spPr>
                          <a:xfrm>
                            <a:off x="4440310" y="2593815"/>
                            <a:ext cx="614692" cy="1165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" name="Text Box 211"/>
                        <wps:cNvSpPr txBox="1"/>
                        <wps:spPr>
                          <a:xfrm>
                            <a:off x="2685075" y="2360445"/>
                            <a:ext cx="443848" cy="27462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50AB68D" w14:textId="267C3275" w:rsidR="003F36A9" w:rsidRDefault="003F36A9" w:rsidP="003F36A9">
                              <w:pPr>
                                <w:jc w:val="center"/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False</w:t>
                              </w:r>
                            </w:p>
                          </w:txbxContent>
                        </wps:txbx>
                        <wps:bodyPr wrap="none" lIns="91114" tIns="45557" rIns="91114" bIns="45557" anchor="ctr">
                          <a:spAutoFit/>
                        </wps:bodyPr>
                      </wps:wsp>
                      <wps:wsp>
                        <wps:cNvPr id="105" name="Text Box 211"/>
                        <wps:cNvSpPr txBox="1"/>
                        <wps:spPr>
                          <a:xfrm>
                            <a:off x="4466250" y="2341143"/>
                            <a:ext cx="443848" cy="27462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A89D2AB" w14:textId="78918E90" w:rsidR="003F36A9" w:rsidRDefault="003F36A9" w:rsidP="003F36A9">
                              <w:pPr>
                                <w:jc w:val="center"/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False</w:t>
                              </w:r>
                            </w:p>
                          </w:txbxContent>
                        </wps:txbx>
                        <wps:bodyPr wrap="none" lIns="91114" tIns="45557" rIns="91114" bIns="45557" anchor="ctr">
                          <a:spAutoFit/>
                        </wps:bodyPr>
                      </wps:wsp>
                      <wps:wsp>
                        <wps:cNvPr id="68" name="Connector: Elbow 68"/>
                        <wps:cNvCnPr>
                          <a:stCxn id="10" idx="1"/>
                          <a:endCxn id="199" idx="1"/>
                        </wps:cNvCnPr>
                        <wps:spPr>
                          <a:xfrm rot="10800000" flipH="1">
                            <a:off x="1226844" y="1548145"/>
                            <a:ext cx="1947828" cy="2301412"/>
                          </a:xfrm>
                          <a:prstGeom prst="bentConnector3">
                            <a:avLst>
                              <a:gd name="adj1" fmla="val -11736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Flowchart: Process 69"/>
                        <wps:cNvSpPr/>
                        <wps:spPr>
                          <a:xfrm>
                            <a:off x="6953250" y="3571678"/>
                            <a:ext cx="1562100" cy="58102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CE6E8C" w14:textId="4F216BA4" w:rsidR="006043B4" w:rsidRDefault="006043B4" w:rsidP="006043B4">
                              <w:pPr>
                                <w:jc w:val="center"/>
                              </w:pPr>
                              <w:r>
                                <w:t>Program terminated successfull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Straight Arrow Connector 70"/>
                        <wps:cNvCnPr>
                          <a:endCxn id="69" idx="1"/>
                        </wps:cNvCnPr>
                        <wps:spPr>
                          <a:xfrm flipV="1">
                            <a:off x="6400800" y="3861978"/>
                            <a:ext cx="552450" cy="2422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Straight Arrow Connector 78"/>
                        <wps:cNvCnPr/>
                        <wps:spPr>
                          <a:xfrm flipV="1">
                            <a:off x="742950" y="5095875"/>
                            <a:ext cx="2362200" cy="95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0" name="Straight Connector 80"/>
                        <wps:cNvCnPr/>
                        <wps:spPr>
                          <a:xfrm>
                            <a:off x="762000" y="5105400"/>
                            <a:ext cx="47625" cy="40957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2" name="Connector: Elbow 82"/>
                        <wps:cNvCnPr>
                          <a:endCxn id="14" idx="2"/>
                        </wps:cNvCnPr>
                        <wps:spPr>
                          <a:xfrm flipV="1">
                            <a:off x="809625" y="8882413"/>
                            <a:ext cx="2429402" cy="328262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4" name="Straight Arrow Connector 84"/>
                        <wps:cNvCnPr/>
                        <wps:spPr>
                          <a:xfrm flipH="1" flipV="1">
                            <a:off x="4733925" y="5076543"/>
                            <a:ext cx="2590800" cy="2885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5" name="Connector: Elbow 85"/>
                        <wps:cNvCnPr>
                          <a:endCxn id="15" idx="2"/>
                        </wps:cNvCnPr>
                        <wps:spPr>
                          <a:xfrm rot="5400000">
                            <a:off x="4076099" y="5633786"/>
                            <a:ext cx="3777013" cy="2720241"/>
                          </a:xfrm>
                          <a:prstGeom prst="bentConnector3">
                            <a:avLst>
                              <a:gd name="adj1" fmla="val 106052"/>
                            </a:avLst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5" name="Text Box 211"/>
                        <wps:cNvSpPr txBox="1"/>
                        <wps:spPr>
                          <a:xfrm>
                            <a:off x="2332650" y="6980850"/>
                            <a:ext cx="443848" cy="27462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28FEAF" w14:textId="5559F3D3" w:rsidR="00096F18" w:rsidRDefault="00096F18" w:rsidP="00096F18">
                              <w:pPr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False</w:t>
                              </w:r>
                            </w:p>
                          </w:txbxContent>
                        </wps:txbx>
                        <wps:bodyPr wrap="none" lIns="91114" tIns="45557" rIns="91114" bIns="45557" anchor="ctr">
                          <a:spAutoFit/>
                        </wps:bodyPr>
                      </wps:wsp>
                      <wps:wsp>
                        <wps:cNvPr id="126" name="Text Box 211"/>
                        <wps:cNvSpPr txBox="1"/>
                        <wps:spPr>
                          <a:xfrm>
                            <a:off x="3713775" y="6914175"/>
                            <a:ext cx="443230" cy="2743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36E1DB4" w14:textId="77777777" w:rsidR="00096F18" w:rsidRDefault="00096F18" w:rsidP="00096F18">
                              <w:pPr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False</w:t>
                              </w:r>
                            </w:p>
                          </w:txbxContent>
                        </wps:txbx>
                        <wps:bodyPr wrap="none" lIns="91114" tIns="45557" rIns="91114" bIns="45557" anchor="ctr">
                          <a:spAutoFit/>
                        </wps:bodyPr>
                      </wps:wsp>
                      <wps:wsp>
                        <wps:cNvPr id="127" name="Text Box 211"/>
                        <wps:cNvSpPr txBox="1"/>
                        <wps:spPr>
                          <a:xfrm>
                            <a:off x="5009175" y="6923700"/>
                            <a:ext cx="443230" cy="2743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CE03334" w14:textId="77777777" w:rsidR="00096F18" w:rsidRDefault="00096F18" w:rsidP="00096F18">
                              <w:pPr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hadow/>
                                  <w:color w:val="000000"/>
                                  <w:sz w:val="20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</w:rPr>
                                <w:t>False</w:t>
                              </w:r>
                            </w:p>
                          </w:txbxContent>
                        </wps:txbx>
                        <wps:bodyPr wrap="none" lIns="91114" tIns="45557" rIns="91114" bIns="45557" anchor="ctr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2E09AAE" id="Canvas 5" o:spid="_x0000_s1026" editas="canvas" style="width:682.8pt;height:808.5pt;mso-position-horizontal-relative:char;mso-position-vertical-relative:line" coordsize="86715,10267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86715;height:102679;visibility:visible;mso-wrap-style:square" filled="t">
                  <v:fill o:detectmouseclick="t"/>
                  <v:path o:connecttype="none"/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Flowchart: Process 6" o:spid="_x0000_s1028" type="#_x0000_t109" style="position:absolute;left:31202;top:1405;width:13089;height:48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" fillcolor="white [3201]" strokecolor="#70ad47 [3209]" strokeweight="1pt">
                  <v:textbox inset="2.53094mm,1.2655mm,2.53094mm,1.2655mm">
                    <w:txbxContent>
                      <w:p w14:paraId="3F9A9AC4" w14:textId="083E09C8" w:rsidR="00277446" w:rsidRDefault="00277446" w:rsidP="00277446">
                        <w:pPr>
                          <w:jc w:val="center"/>
                        </w:pPr>
                        <w:r>
                          <w:t>Main Menu</w:t>
                        </w:r>
                      </w:p>
                      <w:p w14:paraId="4F0A049D" w14:textId="7E70D776" w:rsidR="002074AE" w:rsidRDefault="00286E5B" w:rsidP="00277446">
                        <w:pPr>
                          <w:jc w:val="center"/>
                        </w:pPr>
                        <w:r>
                          <w:t>Enter</w:t>
                        </w:r>
                        <w:r w:rsidR="002074AE">
                          <w:t xml:space="preserve"> user Input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9" type="#_x0000_t32" style="position:absolute;left:37713;top:6331;width:33;height:523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" strokecolor="black [3200]" strokeweight=".5pt">
                  <v:stroke endarrow="block" joinstyle="miter"/>
                </v:shape>
                <v:shape id="Flowchart: Process 9" o:spid="_x0000_s1030" type="#_x0000_t109" style="position:absolute;left:30807;top:35309;width:16397;height:6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" fillcolor="white [3201]" strokecolor="#70ad47 [3209]" strokeweight="1pt">
                  <v:textbox inset="2.53094mm,1.2655mm,2.53094mm,1.2655mm">
                    <w:txbxContent>
                      <w:p w14:paraId="096AE1FB" w14:textId="185DCBAF" w:rsidR="00277446" w:rsidRDefault="00277446" w:rsidP="00277446">
                        <w:pPr>
                          <w:jc w:val="center"/>
                        </w:pPr>
                        <w:r>
                          <w:t>2.Business Level Operations</w:t>
                        </w:r>
                      </w:p>
                    </w:txbxContent>
                  </v:textbox>
                </v:shape>
                <v:shape id="Flowchart: Process 10" o:spid="_x0000_s1031" type="#_x0000_t109" style="position:absolute;left:12268;top:35443;width:16260;height:6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" fillcolor="white [3201]" strokecolor="#70ad47 [3209]" strokeweight="1pt">
                  <v:textbox inset="2.53094mm,1.2655mm,2.53094mm,1.2655mm">
                    <w:txbxContent>
                      <w:p w14:paraId="5202BB8C" w14:textId="110D52C5" w:rsidR="00277446" w:rsidRDefault="00277446" w:rsidP="00277446">
                        <w:pPr>
                          <w:jc w:val="center"/>
                        </w:pPr>
                        <w:r>
                          <w:t>1.Display the filename in ascending order</w:t>
                        </w:r>
                      </w:p>
                    </w:txbxContent>
                  </v:textbox>
                </v:shape>
                <v:shape id="Flowchart: Process 11" o:spid="_x0000_s1032" type="#_x0000_t109" style="position:absolute;left:48462;top:35441;width:15648;height:6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" fillcolor="white [3201]" strokecolor="#70ad47 [3209]" strokeweight="1pt">
                  <v:textbox inset="2.53094mm,1.2655mm,2.53094mm,1.2655mm">
                    <w:txbxContent>
                      <w:p w14:paraId="14EFBFE1" w14:textId="04466487" w:rsidR="00277446" w:rsidRDefault="00277446" w:rsidP="00277446">
                        <w:r>
                          <w:t xml:space="preserve">3.Exit the </w:t>
                        </w:r>
                        <w:r w:rsidR="00852494">
                          <w:t>a</w:t>
                        </w:r>
                        <w:r>
                          <w:t>pplication</w:t>
                        </w:r>
                      </w:p>
                    </w:txbxContent>
                  </v:textbox>
                </v:shape>
                <v:shape id="Flowchart: Process 13" o:spid="_x0000_s1033" type="#_x0000_t109" style="position:absolute;left:14282;top:82720;width:9117;height:6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" fillcolor="white [3201]" strokecolor="#70ad47 [3209]" strokeweight="1pt">
                  <v:textbox inset="2.53094mm,1.2655mm,2.53094mm,1.2655mm">
                    <w:txbxContent>
                      <w:p w14:paraId="56B36F07" w14:textId="29CCD71D" w:rsidR="006065A4" w:rsidRDefault="006065A4" w:rsidP="006065A4">
                        <w:pPr>
                          <w:jc w:val="center"/>
                        </w:pPr>
                        <w:r>
                          <w:t>1.Add file</w:t>
                        </w:r>
                      </w:p>
                    </w:txbxContent>
                  </v:textbox>
                </v:shape>
                <v:shape id="Flowchart: Process 14" o:spid="_x0000_s1034" type="#_x0000_t109" style="position:absolute;left:27345;top:82720;width:10090;height:6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" fillcolor="white [3201]" strokecolor="#70ad47 [3209]" strokeweight="1pt">
                  <v:textbox inset="2.53094mm,1.2655mm,2.53094mm,1.2655mm">
                    <w:txbxContent>
                      <w:p w14:paraId="7013231D" w14:textId="6D622A2A" w:rsidR="006065A4" w:rsidRDefault="006065A4" w:rsidP="006065A4">
                        <w:pPr>
                          <w:jc w:val="center"/>
                        </w:pPr>
                        <w:r>
                          <w:t>2.Delete file</w:t>
                        </w:r>
                      </w:p>
                    </w:txbxContent>
                  </v:textbox>
                </v:shape>
                <v:shape id="Flowchart: Process 15" o:spid="_x0000_s1035" type="#_x0000_t109" style="position:absolute;left:40966;top:82717;width:10157;height:6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" fillcolor="white [3201]" strokecolor="#70ad47 [3209]" strokeweight="1pt">
                  <v:textbox inset="2.53094mm,1.2655mm,2.53094mm,1.2655mm">
                    <w:txbxContent>
                      <w:p w14:paraId="072A02D4" w14:textId="2BE2F3F5" w:rsidR="006065A4" w:rsidRDefault="006065A4" w:rsidP="006065A4">
                        <w:pPr>
                          <w:jc w:val="center"/>
                        </w:pPr>
                        <w:r>
                          <w:t>3.Search file</w:t>
                        </w:r>
                      </w:p>
                    </w:txbxContent>
                  </v:textbox>
                </v:shape>
                <v:shape id="Flowchart: Process 16" o:spid="_x0000_s1036" type="#_x0000_t109" style="position:absolute;left:54504;top:82720;width:12743;height:61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" fillcolor="white [3201]" strokecolor="#70ad47 [3209]" strokeweight="1pt">
                  <v:textbox inset="2.53094mm,1.2655mm,2.53094mm,1.2655mm">
                    <w:txbxContent>
                      <w:p w14:paraId="52984F04" w14:textId="605B6FE9" w:rsidR="006065A4" w:rsidRDefault="006065A4" w:rsidP="006065A4">
                        <w:pPr>
                          <w:jc w:val="center"/>
                        </w:pPr>
                        <w:r>
                          <w:t>4.Go back to the Main Menu</w:t>
                        </w:r>
                      </w:p>
                    </w:txbxContent>
                  </v:textbox>
                </v:shape>
                <v:shape id="Flowchart: Process 22" o:spid="_x0000_s1037" type="#_x0000_t109" style="position:absolute;left:30338;top:58137;width:18788;height:61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" fillcolor="white [3201]" strokecolor="#70ad47 [3209]" strokeweight="1pt">
                  <v:textbox inset="2.53094mm,1.2655mm,2.53094mm,1.2655mm">
                    <w:txbxContent>
                      <w:p w14:paraId="1296ED84" w14:textId="1E2DE884" w:rsidR="00852494" w:rsidRDefault="00C45782" w:rsidP="00C45782">
                        <w:r>
                          <w:t xml:space="preserve">Switch </w:t>
                        </w:r>
                        <w:r w:rsidR="0019533B">
                          <w:t>case: Input</w:t>
                        </w:r>
                        <w:r>
                          <w:t xml:space="preserve"> value</w:t>
                        </w:r>
                      </w:p>
                    </w:txbxContent>
                  </v:textbox>
                </v:shape>
                <v:shape id="Straight Arrow Connector 26" o:spid="_x0000_s1038" type="#_x0000_t32" style="position:absolute;left:38210;top:41547;width:0;height:41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" strokecolor="black [3200]" strokeweight=".5pt">
                  <v:stroke endarrow="block" joinstyle="miter"/>
                </v:shape>
                <v:rect id="Rectangle 199" o:spid="_x0000_s1039" style="position:absolute;left:31746;top:11978;width:13811;height:70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" fillcolor="white [3201]" strokecolor="#70ad47 [3209]" strokeweight="1pt">
                  <v:textbox inset="2.53094mm,1.2655mm,2.53094mm,1.2655mm">
                    <w:txbxContent>
                      <w:p w14:paraId="3AAB7B29" w14:textId="6BF3125B" w:rsidR="009C066A" w:rsidRDefault="009C066A" w:rsidP="009C066A">
                        <w:pPr>
                          <w:jc w:val="center"/>
                        </w:pPr>
                        <w:r>
                          <w:t xml:space="preserve">Switch </w:t>
                        </w:r>
                        <w:r w:rsidR="009D2123">
                          <w:t>case: Input</w:t>
                        </w:r>
                        <w:r>
                          <w:t xml:space="preserve"> Value</w:t>
                        </w:r>
                      </w:p>
                    </w:txbxContent>
                  </v:textbox>
                </v:rect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Flowchart: Decision 200" o:spid="_x0000_s1040" type="#_x0000_t110" style="position:absolute;left:14738;top:23475;width:11021;height:5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" fillcolor="white [3201]" strokecolor="#70ad47 [3209]" strokeweight="1pt">
                  <v:textbox inset="2.53094mm,1.2655mm,2.53094mm,1.2655mm">
                    <w:txbxContent>
                      <w:p w14:paraId="581D3623" w14:textId="2C965885" w:rsidR="009C066A" w:rsidRPr="009C066A" w:rsidRDefault="009C066A" w:rsidP="009C066A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ase</w:t>
                        </w:r>
                        <w:r w:rsidR="00490BCE">
                          <w:rPr>
                            <w:sz w:val="20"/>
                            <w:szCs w:val="20"/>
                          </w:rPr>
                          <w:t>:</w:t>
                        </w:r>
                        <w:r>
                          <w:rPr>
                            <w:sz w:val="20"/>
                            <w:szCs w:val="20"/>
                          </w:rPr>
                          <w:t>1</w:t>
                        </w:r>
                        <w:r w:rsidR="00490BCE">
                          <w:rPr>
                            <w:sz w:val="20"/>
                            <w:szCs w:val="20"/>
                          </w:rPr>
                          <w:tab/>
                        </w:r>
                      </w:p>
                    </w:txbxContent>
                  </v:textbox>
                </v:shape>
                <v:shape id="Flowchart: Decision 44" o:spid="_x0000_s1041" type="#_x0000_t110" style="position:absolute;left:50550;top:23474;width:11015;height:51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" fillcolor="white [3201]" strokecolor="#70ad47 [3209]" strokeweight="1pt">
                  <v:textbox inset="2.53094mm,1.2655mm,2.53094mm,1.2655mm">
                    <w:txbxContent>
                      <w:p w14:paraId="67B5BB00" w14:textId="0FBA7A07" w:rsidR="009C066A" w:rsidRDefault="009C066A" w:rsidP="009C066A">
                        <w:pPr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ase</w:t>
                        </w:r>
                        <w:r w:rsidR="00490BCE">
                          <w:rPr>
                            <w:rFonts w:eastAsia="Calibri"/>
                            <w:sz w:val="20"/>
                            <w:szCs w:val="20"/>
                          </w:rPr>
                          <w:t>:3</w:t>
                        </w:r>
                      </w:p>
                    </w:txbxContent>
                  </v:textbox>
                </v:shape>
                <v:shape id="Flowchart: Decision 45" o:spid="_x0000_s1042" type="#_x0000_t110" style="position:absolute;left:33387;top:23361;width:11016;height:51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" fillcolor="white [3201]" strokecolor="#70ad47 [3209]" strokeweight="1pt">
                  <v:textbox inset="2.53094mm,1.2655mm,2.53094mm,1.2655mm">
                    <w:txbxContent>
                      <w:p w14:paraId="16C51A50" w14:textId="1ECEBF42" w:rsidR="009C066A" w:rsidRDefault="009C066A" w:rsidP="009C066A">
                        <w:pPr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ase</w:t>
                        </w:r>
                        <w:r w:rsidR="00490BCE">
                          <w:rPr>
                            <w:rFonts w:eastAsia="Calibri"/>
                            <w:sz w:val="20"/>
                            <w:szCs w:val="20"/>
                          </w:rPr>
                          <w:t>:2</w:t>
                        </w:r>
                      </w:p>
                    </w:txbxContent>
                  </v:textbox>
                </v:shape>
                <v:shape id="Straight Arrow Connector 204" o:spid="_x0000_s1043" type="#_x0000_t32" style="position:absolute;left:38652;top:18986;width:243;height:43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" strokecolor="black [3200]" strokeweight=".5pt">
                  <v:stroke endarrow="block" joinstyle="miter"/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Connector: Elbow 205" o:spid="_x0000_s1044" type="#_x0000_t33" style="position:absolute;left:20248;top:17421;width:11498;height:6054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" strokecolor="black [3200]" strokeweight=".5pt">
                  <v:stroke endarrow="block"/>
                </v:shape>
                <v:shape id="Connector: Elbow 206" o:spid="_x0000_s1045" type="#_x0000_t33" style="position:absolute;left:45489;top:18346;width:10568;height:5128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" strokecolor="black [3200]" strokeweight=".5pt">
                  <v:stroke endarrow="block"/>
                </v:shape>
                <v:shape id="Straight Arrow Connector 207" o:spid="_x0000_s1046" type="#_x0000_t32" style="position:absolute;left:20248;top:28646;width:150;height:67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208" o:spid="_x0000_s1047" type="#_x0000_t32" style="position:absolute;left:38895;top:28514;width:111;height:67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" strokecolor="black [3200]" strokeweight=".5pt">
                  <v:stroke endarrow="block" joinstyle="miter"/>
                </v:shape>
                <v:shape id="Straight Arrow Connector 209" o:spid="_x0000_s1048" type="#_x0000_t32" style="position:absolute;left:56057;top:28634;width:229;height:68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" strokecolor="black [3200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1" o:spid="_x0000_s1049" type="#_x0000_t202" style="position:absolute;left:20248;top:29210;width:4191;height:274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" filled="f" stroked="f">
                  <v:textbox style="mso-fit-shape-to-text:t" inset="2.53094mm,1.2655mm,2.53094mm,1.2655mm">
                    <w:txbxContent>
                      <w:p w14:paraId="14D33176" w14:textId="4A7F82CA" w:rsidR="00933A08" w:rsidRPr="00933A08" w:rsidRDefault="00933A08" w:rsidP="00933A08">
                        <w:pPr>
                          <w:jc w:val="center"/>
                          <w:rPr>
                            <w:shadow/>
                            <w:color w:val="000000" w:themeColor="text1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</w:pPr>
                        <w:r w:rsidRPr="00933A08">
                          <w:rPr>
                            <w:shadow/>
                            <w:color w:val="000000" w:themeColor="text1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  <w:t>True</w:t>
                        </w:r>
                      </w:p>
                    </w:txbxContent>
                  </v:textbox>
                </v:shape>
                <v:shape id="Text Box 211" o:spid="_x0000_s1050" type="#_x0000_t202" style="position:absolute;left:38428;top:28645;width:4184;height:3369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" filled="f" stroked="f">
                  <v:textbox inset="2.53094mm,1.2655mm,2.53094mm,1.2655mm">
                    <w:txbxContent>
                      <w:p w14:paraId="0B172F58" w14:textId="77777777" w:rsidR="00933A08" w:rsidRDefault="00933A08" w:rsidP="00933A08">
                        <w:pPr>
                          <w:jc w:val="center"/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</w:pPr>
                        <w:r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  <w:t>True</w:t>
                        </w:r>
                      </w:p>
                    </w:txbxContent>
                  </v:textbox>
                </v:shape>
                <v:shape id="Text Box 211" o:spid="_x0000_s1051" type="#_x0000_t202" style="position:absolute;left:55897;top:29332;width:4191;height:2747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" filled="f" stroked="f">
                  <v:textbox style="mso-fit-shape-to-text:t" inset="2.53094mm,1.2655mm,2.53094mm,1.2655mm">
                    <w:txbxContent>
                      <w:p w14:paraId="2934DE5D" w14:textId="77777777" w:rsidR="00933A08" w:rsidRDefault="00933A08" w:rsidP="00933A08">
                        <w:pPr>
                          <w:jc w:val="center"/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</w:pPr>
                        <w:r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  <w:t>True</w:t>
                        </w:r>
                      </w:p>
                    </w:txbxContent>
                  </v:textbox>
                </v:shape>
                <v:shape id="Flowchart: Decision 60" o:spid="_x0000_s1052" type="#_x0000_t110" style="position:absolute;left:13420;top:70284;width:11017;height:51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" fillcolor="white [3201]" strokecolor="#70ad47 [3209]" strokeweight="1pt">
                  <v:textbox inset="2.53094mm,1.2655mm,2.53094mm,1.2655mm">
                    <w:txbxContent>
                      <w:p w14:paraId="242D5327" w14:textId="77777777" w:rsidR="0019533B" w:rsidRDefault="0019533B" w:rsidP="0019533B">
                        <w:pPr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ase:1</w:t>
                        </w: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ab/>
                        </w:r>
                      </w:p>
                    </w:txbxContent>
                  </v:textbox>
                </v:shape>
                <v:shape id="Flowchart: Decision 61" o:spid="_x0000_s1053" type="#_x0000_t110" style="position:absolute;left:27136;top:70284;width:11017;height:51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" fillcolor="white [3201]" strokecolor="#70ad47 [3209]" strokeweight="1pt">
                  <v:textbox inset="2.53094mm,1.2655mm,2.53094mm,1.2655mm">
                    <w:txbxContent>
                      <w:p w14:paraId="4E5F38F5" w14:textId="431C35A7" w:rsidR="0019533B" w:rsidRDefault="0019533B" w:rsidP="0019533B">
                        <w:pPr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ase:2</w:t>
                        </w: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ab/>
                        </w:r>
                      </w:p>
                    </w:txbxContent>
                  </v:textbox>
                </v:shape>
                <v:shape id="Flowchart: Decision 62" o:spid="_x0000_s1054" type="#_x0000_t110" style="position:absolute;left:40471;top:70094;width:11017;height:51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" fillcolor="white [3201]" strokecolor="#70ad47 [3209]" strokeweight="1pt">
                  <v:textbox inset="2.53094mm,1.2655mm,2.53094mm,1.2655mm">
                    <w:txbxContent>
                      <w:p w14:paraId="17881F4B" w14:textId="63C7A1B5" w:rsidR="0019533B" w:rsidRDefault="0019533B" w:rsidP="0019533B">
                        <w:pPr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ase:3</w:t>
                        </w: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ab/>
                        </w:r>
                      </w:p>
                    </w:txbxContent>
                  </v:textbox>
                </v:shape>
                <v:shape id="Flowchart: Decision 63" o:spid="_x0000_s1055" type="#_x0000_t110" style="position:absolute;left:54282;top:70094;width:11018;height:51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" fillcolor="white [3201]" strokecolor="#70ad47 [3209]" strokeweight="1pt">
                  <v:textbox inset="2.53094mm,1.2655mm,2.53094mm,1.2655mm">
                    <w:txbxContent>
                      <w:p w14:paraId="0E952F64" w14:textId="0001A486" w:rsidR="0019533B" w:rsidRDefault="0019533B" w:rsidP="0019533B">
                        <w:pPr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Case:4</w:t>
                        </w: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ab/>
                        </w:r>
                      </w:p>
                    </w:txbxContent>
                  </v:textbox>
                </v:shape>
                <v:shape id="Straight Arrow Connector 213" o:spid="_x0000_s1056" type="#_x0000_t32" style="position:absolute;left:32645;top:64103;width:25;height:617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" strokecolor="black [3200]" strokeweight=".5pt">
                  <v:stroke endarrow="block" joinstyle="miter"/>
                </v:shape>
                <v:shape id="Straight Arrow Connector 214" o:spid="_x0000_s1057" type="#_x0000_t32" style="position:absolute;left:45980;top:64198;width:25;height:589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" strokecolor="black [3200]" strokeweight=".5pt">
                  <v:stroke endarrow="block" joinstyle="miter"/>
                </v:shape>
                <v:shape id="Connector: Elbow 215" o:spid="_x0000_s1058" type="#_x0000_t33" style="position:absolute;left:18929;top:61188;width:11409;height:9093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" strokecolor="black [3200]" strokeweight=".5pt">
                  <v:stroke endarrow="block"/>
                </v:shape>
                <v:shape id="Connector: Elbow 218" o:spid="_x0000_s1059" type="#_x0000_t33" style="position:absolute;left:49149;top:61531;width:10642;height:856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" strokecolor="black [3200]" strokeweight=".5pt">
                  <v:stroke endarrow="block"/>
                </v:shape>
                <v:shape id="Straight Arrow Connector 219" o:spid="_x0000_s1060" type="#_x0000_t32" style="position:absolute;left:18841;top:75450;width:88;height:72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" strokecolor="black [3200]" strokeweight=".5pt">
                  <v:stroke endarrow="block" joinstyle="miter"/>
                </v:shape>
                <v:shape id="Straight Arrow Connector 220" o:spid="_x0000_s1061" type="#_x0000_t32" style="position:absolute;left:32645;top:75443;width:25;height:751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" strokecolor="black [3200]" strokeweight=".5pt">
                  <v:stroke endarrow="block" joinstyle="miter"/>
                </v:shape>
                <v:shape id="Straight Arrow Connector 221" o:spid="_x0000_s1062" type="#_x0000_t32" style="position:absolute;left:46005;top:75438;width:96;height:762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222" o:spid="_x0000_s1063" type="#_x0000_t32" style="position:absolute;left:59721;top:75246;width:70;height:781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" strokecolor="black [3200]" strokeweight=".5pt">
                  <v:stroke endarrow="block" joinstyle="miter"/>
                </v:shape>
                <v:shape id="Text Box 211" o:spid="_x0000_s1064" type="#_x0000_t202" style="position:absolute;left:18945;top:77904;width:4184;height:274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" filled="f" stroked="f">
                  <v:textbox style="mso-fit-shape-to-text:t" inset="2.53094mm,1.2655mm,2.53094mm,1.2655mm">
                    <w:txbxContent>
                      <w:p w14:paraId="64D6D0D6" w14:textId="77777777" w:rsidR="005D3FD7" w:rsidRDefault="005D3FD7" w:rsidP="005D3FD7">
                        <w:pPr>
                          <w:jc w:val="center"/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</w:pPr>
                        <w:r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  <w:t>True</w:t>
                        </w:r>
                      </w:p>
                    </w:txbxContent>
                  </v:textbox>
                </v:shape>
                <v:shape id="Text Box 211" o:spid="_x0000_s1065" type="#_x0000_t202" style="position:absolute;left:32184;top:77238;width:4185;height:273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" filled="f" stroked="f">
                  <v:textbox style="mso-fit-shape-to-text:t" inset="2.53094mm,1.2655mm,2.53094mm,1.2655mm">
                    <w:txbxContent>
                      <w:p w14:paraId="0388F309" w14:textId="77777777" w:rsidR="005D3FD7" w:rsidRDefault="005D3FD7" w:rsidP="005D3FD7">
                        <w:pPr>
                          <w:jc w:val="center"/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</w:pPr>
                        <w:r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  <w:t>True</w:t>
                        </w:r>
                      </w:p>
                    </w:txbxContent>
                  </v:textbox>
                </v:shape>
                <v:shape id="Text Box 211" o:spid="_x0000_s1066" type="#_x0000_t202" style="position:absolute;left:45900;top:76281;width:6014;height:3674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" filled="f" stroked="f">
                  <v:textbox style="mso-fit-shape-to-text:t" inset="2.53094mm,1.2655mm,2.53094mm,1.2655mm">
                    <w:txbxContent>
                      <w:p w14:paraId="1A8615F8" w14:textId="04AEB305" w:rsidR="004F0F04" w:rsidRDefault="004F0F04" w:rsidP="004F0F04">
                        <w:pPr>
                          <w:jc w:val="center"/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</w:pPr>
                        <w:r w:rsidRPr="004F0F04">
                          <w:rPr>
                            <w:rFonts w:ascii="Calibri" w:eastAsia="Calibri" w:hAnsi="Calibri"/>
                            <w:noProof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  <w:drawing>
                            <wp:inline distT="0" distB="0" distL="0" distR="0" wp14:anchorId="4AAB72F6" wp14:editId="5176CB90">
                              <wp:extent cx="419100" cy="276225"/>
                              <wp:effectExtent l="0" t="0" r="0" b="0"/>
                              <wp:docPr id="33" name="Picture 3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19100" cy="2762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Picture 81" o:spid="_x0000_s1067" type="#_x0000_t75" style="position:absolute;left:59616;top:76952;width:4191;height:27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">
                  <v:imagedata r:id="rId9" o:title=""/>
                </v:shape>
                <v:shape id="Straight Arrow Connector 35" o:spid="_x0000_s1068" type="#_x0000_t32" style="position:absolute;left:24437;top:72866;width:2699;height: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36" o:spid="_x0000_s1069" type="#_x0000_t32" style="position:absolute;left:38153;top:72672;width:2318;height:19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37" o:spid="_x0000_s1070" type="#_x0000_t32" style="position:absolute;left:51488;top:72672;width:2794;height: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" strokecolor="black [3200]" strokeweight=".5pt">
                  <v:stroke endarrow="block" joinstyle="miter"/>
                </v:shape>
                <v:rect id="Rectangle 38" o:spid="_x0000_s1071" style="position:absolute;left:31242;top:46101;width:16383;height:5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" fillcolor="white [3201]" strokecolor="#70ad47 [3209]" strokeweight="1pt">
                  <v:textbox>
                    <w:txbxContent>
                      <w:p w14:paraId="1F3A09EC" w14:textId="0712B68D" w:rsidR="00050C93" w:rsidRDefault="00050C93" w:rsidP="00050C93">
                        <w:pPr>
                          <w:jc w:val="center"/>
                        </w:pPr>
                        <w:r>
                          <w:t>Sub Menu</w:t>
                        </w:r>
                      </w:p>
                      <w:p w14:paraId="73F203DB" w14:textId="0390B8F0" w:rsidR="00A92A39" w:rsidRDefault="00A92A39" w:rsidP="00050C93">
                        <w:pPr>
                          <w:jc w:val="center"/>
                        </w:pPr>
                        <w:r>
                          <w:t>Enter User Input</w:t>
                        </w:r>
                      </w:p>
                    </w:txbxContent>
                  </v:textbox>
                </v:rect>
                <v:shape id="Straight Arrow Connector 40" o:spid="_x0000_s1072" type="#_x0000_t32" style="position:absolute;left:38290;top:51720;width:191;height:628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" strokecolor="black [3200]" strokeweight=".5pt">
                  <v:stroke endarrow="block" joinstyle="miter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Elbow 49" o:spid="_x0000_s1073" type="#_x0000_t34" style="position:absolute;left:14282;top:48863;width:16960;height:36912;rotation:18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" adj="-2911" strokecolor="black [3200]" strokeweight=".5pt">
                  <v:stroke endarrow="block"/>
                </v:shape>
                <v:shape id="Straight Arrow Connector 64" o:spid="_x0000_s1074" type="#_x0000_t32" style="position:absolute;left:25759;top:25938;width:7628;height:12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65" o:spid="_x0000_s1075" type="#_x0000_t32" style="position:absolute;left:44403;top:25938;width:6147;height:11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" strokecolor="black [3200]" strokeweight=".5pt">
                  <v:stroke endarrow="block" joinstyle="miter"/>
                </v:shape>
                <v:shape id="Text Box 211" o:spid="_x0000_s1076" type="#_x0000_t202" style="position:absolute;left:26850;top:23604;width:4439;height:274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" filled="f" stroked="f">
                  <v:textbox style="mso-fit-shape-to-text:t" inset="2.53094mm,1.2655mm,2.53094mm,1.2655mm">
                    <w:txbxContent>
                      <w:p w14:paraId="350AB68D" w14:textId="267C3275" w:rsidR="003F36A9" w:rsidRDefault="003F36A9" w:rsidP="003F36A9">
                        <w:pPr>
                          <w:jc w:val="center"/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</w:pPr>
                        <w:r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  <w:t>False</w:t>
                        </w:r>
                      </w:p>
                    </w:txbxContent>
                  </v:textbox>
                </v:shape>
                <v:shape id="Text Box 211" o:spid="_x0000_s1077" type="#_x0000_t202" style="position:absolute;left:44662;top:23411;width:4438;height:274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" filled="f" stroked="f">
                  <v:textbox style="mso-fit-shape-to-text:t" inset="2.53094mm,1.2655mm,2.53094mm,1.2655mm">
                    <w:txbxContent>
                      <w:p w14:paraId="6A89D2AB" w14:textId="78918E90" w:rsidR="003F36A9" w:rsidRDefault="003F36A9" w:rsidP="003F36A9">
                        <w:pPr>
                          <w:jc w:val="center"/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</w:pPr>
                        <w:r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  <w:t>False</w:t>
                        </w:r>
                      </w:p>
                    </w:txbxContent>
                  </v:textbox>
                </v:shape>
                <v:shape id="Connector: Elbow 68" o:spid="_x0000_s1078" type="#_x0000_t34" style="position:absolute;left:12268;top:15481;width:19478;height:23014;rotation:18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" adj="-2535" strokecolor="black [3200]" strokeweight=".5pt">
                  <v:stroke endarrow="block"/>
                </v:shape>
                <v:shape id="Flowchart: Process 69" o:spid="_x0000_s1079" type="#_x0000_t109" style="position:absolute;left:69532;top:35716;width:15621;height:58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" fillcolor="white [3201]" strokecolor="#70ad47 [3209]" strokeweight="1pt">
                  <v:textbox>
                    <w:txbxContent>
                      <w:p w14:paraId="65CE6E8C" w14:textId="4F216BA4" w:rsidR="006043B4" w:rsidRDefault="006043B4" w:rsidP="006043B4">
                        <w:pPr>
                          <w:jc w:val="center"/>
                        </w:pPr>
                        <w:r>
                          <w:t>Program terminated successfully</w:t>
                        </w:r>
                      </w:p>
                    </w:txbxContent>
                  </v:textbox>
                </v:shape>
                <v:shape id="Straight Arrow Connector 70" o:spid="_x0000_s1080" type="#_x0000_t32" style="position:absolute;left:64008;top:38619;width:5524;height:2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" strokecolor="black [3200]" strokeweight=".5pt">
                  <v:stroke endarrow="block" joinstyle="miter"/>
                </v:shape>
                <v:shape id="Straight Arrow Connector 78" o:spid="_x0000_s1081" type="#_x0000_t32" style="position:absolute;left:7429;top:50958;width:23622;height:9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" strokecolor="black [3200]" strokeweight=".5pt">
                  <v:stroke endarrow="block" joinstyle="miter"/>
                </v:shape>
                <v:line id="Straight Connector 80" o:spid="_x0000_s1082" style="position:absolute;visibility:visible;mso-wrap-style:square" from="7620,51054" to="8096,920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" strokecolor="black [3200]" strokeweight=".5pt">
                  <v:stroke joinstyle="miter"/>
                </v:line>
                <v:shape id="Connector: Elbow 82" o:spid="_x0000_s1083" type="#_x0000_t33" style="position:absolute;left:8096;top:88824;width:24294;height:3282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" strokecolor="black [3200]" strokeweight=".5pt"/>
                <v:shape id="Straight Arrow Connector 84" o:spid="_x0000_s1084" type="#_x0000_t32" style="position:absolute;left:47339;top:50765;width:25908;height:289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" strokecolor="black [3200]" strokeweight=".5pt">
                  <v:stroke endarrow="block" joinstyle="miter"/>
                </v:shape>
                <v:shape id="Connector: Elbow 85" o:spid="_x0000_s1085" type="#_x0000_t34" style="position:absolute;left:40761;top:56337;width:37770;height:27203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" adj="22907" strokecolor="black [3200]" strokeweight=".5pt"/>
                <v:shape id="Text Box 211" o:spid="_x0000_s1086" type="#_x0000_t202" style="position:absolute;left:23326;top:69808;width:4438;height:2746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" filled="f" stroked="f">
                  <v:textbox style="mso-fit-shape-to-text:t" inset="2.53094mm,1.2655mm,2.53094mm,1.2655mm">
                    <w:txbxContent>
                      <w:p w14:paraId="7028FEAF" w14:textId="5559F3D3" w:rsidR="00096F18" w:rsidRDefault="00096F18" w:rsidP="00096F18">
                        <w:pPr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</w:pPr>
                        <w:r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  <w:t>False</w:t>
                        </w:r>
                      </w:p>
                    </w:txbxContent>
                  </v:textbox>
                </v:shape>
                <v:shape id="Text Box 211" o:spid="_x0000_s1087" type="#_x0000_t202" style="position:absolute;left:37137;top:69141;width:4433;height:274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" filled="f" stroked="f">
                  <v:textbox style="mso-fit-shape-to-text:t" inset="2.53094mm,1.2655mm,2.53094mm,1.2655mm">
                    <w:txbxContent>
                      <w:p w14:paraId="636E1DB4" w14:textId="77777777" w:rsidR="00096F18" w:rsidRDefault="00096F18" w:rsidP="00096F18">
                        <w:pPr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</w:pPr>
                        <w:r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  <w:t>False</w:t>
                        </w:r>
                      </w:p>
                    </w:txbxContent>
                  </v:textbox>
                </v:shape>
                <v:shape id="Text Box 211" o:spid="_x0000_s1088" type="#_x0000_t202" style="position:absolute;left:50091;top:69237;width:4433;height:274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" filled="f" stroked="f">
                  <v:textbox style="mso-fit-shape-to-text:t" inset="2.53094mm,1.2655mm,2.53094mm,1.2655mm">
                    <w:txbxContent>
                      <w:p w14:paraId="1CE03334" w14:textId="77777777" w:rsidR="00096F18" w:rsidRDefault="00096F18" w:rsidP="00096F18">
                        <w:pPr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</w:pPr>
                        <w:r>
                          <w:rPr>
                            <w:rFonts w:ascii="Calibri" w:eastAsia="Calibri" w:hAnsi="Calibri"/>
                            <w:shadow/>
                            <w:color w:val="000000"/>
                            <w:sz w:val="20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</w:rPr>
                          <w:t>Fals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4798A45" w14:textId="39A07362" w:rsidR="00736E7F" w:rsidRDefault="00736E7F" w:rsidP="003E65AB">
      <w:pPr>
        <w:rPr>
          <w:sz w:val="28"/>
          <w:szCs w:val="28"/>
        </w:rPr>
      </w:pPr>
      <w:r>
        <w:rPr>
          <w:sz w:val="28"/>
          <w:szCs w:val="28"/>
        </w:rPr>
        <w:tab/>
      </w:r>
    </w:p>
    <w:p w14:paraId="358F21E5" w14:textId="2B3B7AB6" w:rsidR="00736E7F" w:rsidRDefault="00736E7F" w:rsidP="003E65AB">
      <w:pPr>
        <w:rPr>
          <w:sz w:val="28"/>
          <w:szCs w:val="28"/>
        </w:rPr>
      </w:pPr>
    </w:p>
    <w:p w14:paraId="23DF5E8D" w14:textId="4B3B172C" w:rsidR="003153EB" w:rsidRDefault="003153EB" w:rsidP="003E65AB">
      <w:pPr>
        <w:rPr>
          <w:sz w:val="28"/>
          <w:szCs w:val="28"/>
        </w:rPr>
      </w:pPr>
    </w:p>
    <w:p w14:paraId="34F4C58E" w14:textId="671684FE" w:rsidR="003153EB" w:rsidRPr="00753E69" w:rsidRDefault="003153EB" w:rsidP="003E65AB">
      <w:pPr>
        <w:rPr>
          <w:b/>
          <w:bCs/>
          <w:sz w:val="28"/>
          <w:szCs w:val="28"/>
        </w:rPr>
      </w:pPr>
      <w:r w:rsidRPr="00753E69">
        <w:rPr>
          <w:b/>
          <w:bCs/>
          <w:sz w:val="28"/>
          <w:szCs w:val="28"/>
        </w:rPr>
        <w:t>4.</w:t>
      </w:r>
      <w:r w:rsidR="00C665A4" w:rsidRPr="00753E69">
        <w:rPr>
          <w:b/>
          <w:bCs/>
          <w:sz w:val="28"/>
          <w:szCs w:val="28"/>
        </w:rPr>
        <w:t>Technical details of the project:</w:t>
      </w:r>
    </w:p>
    <w:p w14:paraId="1309A485" w14:textId="73F9315E" w:rsidR="003153EB" w:rsidRDefault="003153EB" w:rsidP="003E65AB">
      <w:pPr>
        <w:rPr>
          <w:sz w:val="28"/>
          <w:szCs w:val="28"/>
        </w:rPr>
      </w:pPr>
    </w:p>
    <w:p w14:paraId="4D000626" w14:textId="4DF22DBE" w:rsidR="003153EB" w:rsidRDefault="00C665A4" w:rsidP="003E65AB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Below is the list of java files </w:t>
      </w:r>
      <w:r w:rsidR="00CB5691">
        <w:rPr>
          <w:sz w:val="28"/>
          <w:szCs w:val="28"/>
        </w:rPr>
        <w:t>written</w:t>
      </w:r>
      <w:r>
        <w:rPr>
          <w:sz w:val="28"/>
          <w:szCs w:val="28"/>
        </w:rPr>
        <w:t xml:space="preserve"> as part of this project:</w:t>
      </w:r>
    </w:p>
    <w:p w14:paraId="553FE7CD" w14:textId="77777777" w:rsidR="00C665A4" w:rsidRDefault="00C665A4" w:rsidP="003E65AB">
      <w:pPr>
        <w:rPr>
          <w:sz w:val="28"/>
          <w:szCs w:val="28"/>
        </w:rPr>
      </w:pPr>
    </w:p>
    <w:p w14:paraId="3709A359" w14:textId="7D4E1359" w:rsidR="00C665A4" w:rsidRDefault="002037B1" w:rsidP="003E65AB">
      <w:pPr>
        <w:rPr>
          <w:sz w:val="28"/>
          <w:szCs w:val="28"/>
        </w:rPr>
      </w:pPr>
      <w:r>
        <w:rPr>
          <w:sz w:val="28"/>
          <w:szCs w:val="28"/>
        </w:rPr>
        <w:t>1.</w:t>
      </w:r>
      <w:r w:rsidRPr="002037B1">
        <w:rPr>
          <w:b/>
          <w:bCs/>
          <w:sz w:val="28"/>
          <w:szCs w:val="28"/>
        </w:rPr>
        <w:t>LockedMeDemo.java</w:t>
      </w:r>
      <w:r>
        <w:rPr>
          <w:sz w:val="28"/>
          <w:szCs w:val="28"/>
        </w:rPr>
        <w:t xml:space="preserve"> – </w:t>
      </w:r>
      <w:r w:rsidR="000350F9">
        <w:rPr>
          <w:sz w:val="28"/>
          <w:szCs w:val="28"/>
        </w:rPr>
        <w:t>This is the file which contains the main method. Logic to Display the Welcome Screen based on user Input is written here.</w:t>
      </w:r>
    </w:p>
    <w:p w14:paraId="58AB0301" w14:textId="5EE57682" w:rsidR="00C665A4" w:rsidRDefault="002037B1" w:rsidP="003E65AB">
      <w:pPr>
        <w:rPr>
          <w:sz w:val="28"/>
          <w:szCs w:val="28"/>
        </w:rPr>
      </w:pPr>
      <w:r>
        <w:rPr>
          <w:sz w:val="28"/>
          <w:szCs w:val="28"/>
        </w:rPr>
        <w:t>2.</w:t>
      </w:r>
      <w:r w:rsidR="009E599D">
        <w:rPr>
          <w:b/>
          <w:bCs/>
          <w:sz w:val="28"/>
          <w:szCs w:val="28"/>
        </w:rPr>
        <w:t>File</w:t>
      </w:r>
      <w:r w:rsidRPr="002037B1">
        <w:rPr>
          <w:b/>
          <w:bCs/>
          <w:sz w:val="28"/>
          <w:szCs w:val="28"/>
        </w:rPr>
        <w:t>Operations</w:t>
      </w:r>
      <w:r w:rsidR="009E599D">
        <w:rPr>
          <w:b/>
          <w:bCs/>
          <w:sz w:val="28"/>
          <w:szCs w:val="28"/>
        </w:rPr>
        <w:t>Impl</w:t>
      </w:r>
      <w:r w:rsidRPr="002037B1">
        <w:rPr>
          <w:b/>
          <w:bCs/>
          <w:sz w:val="28"/>
          <w:szCs w:val="28"/>
        </w:rPr>
        <w:t>.java</w:t>
      </w:r>
      <w:r>
        <w:rPr>
          <w:sz w:val="28"/>
          <w:szCs w:val="28"/>
        </w:rPr>
        <w:t xml:space="preserve"> </w:t>
      </w:r>
      <w:r w:rsidR="000350F9">
        <w:rPr>
          <w:sz w:val="28"/>
          <w:szCs w:val="28"/>
        </w:rPr>
        <w:t xml:space="preserve">– This file implements the FileOperationsInterface.java.The methods </w:t>
      </w:r>
      <w:r w:rsidR="001C383B">
        <w:rPr>
          <w:sz w:val="28"/>
          <w:szCs w:val="28"/>
        </w:rPr>
        <w:t>displayFileNames(), addFile</w:t>
      </w:r>
      <w:r w:rsidR="000350F9">
        <w:rPr>
          <w:sz w:val="28"/>
          <w:szCs w:val="28"/>
        </w:rPr>
        <w:t>(),deleteFile(),searchFiles() are overridden in this class</w:t>
      </w:r>
      <w:r w:rsidR="00C37C23">
        <w:rPr>
          <w:sz w:val="28"/>
          <w:szCs w:val="28"/>
        </w:rPr>
        <w:t xml:space="preserve"> and the implementation of these methods is written here.</w:t>
      </w:r>
    </w:p>
    <w:p w14:paraId="696A0EA8" w14:textId="1A2A4ADA" w:rsidR="00C665A4" w:rsidRDefault="002037B1" w:rsidP="003E65AB">
      <w:pPr>
        <w:rPr>
          <w:sz w:val="28"/>
          <w:szCs w:val="28"/>
        </w:rPr>
      </w:pPr>
      <w:r>
        <w:rPr>
          <w:sz w:val="28"/>
          <w:szCs w:val="28"/>
        </w:rPr>
        <w:t>3.</w:t>
      </w:r>
      <w:r w:rsidRPr="002037B1">
        <w:rPr>
          <w:b/>
          <w:bCs/>
          <w:sz w:val="28"/>
          <w:szCs w:val="28"/>
        </w:rPr>
        <w:t>FileOperationsInterface.java</w:t>
      </w:r>
      <w:r>
        <w:rPr>
          <w:sz w:val="28"/>
          <w:szCs w:val="28"/>
        </w:rPr>
        <w:t xml:space="preserve"> </w:t>
      </w:r>
      <w:r w:rsidR="00D63E26">
        <w:rPr>
          <w:sz w:val="28"/>
          <w:szCs w:val="28"/>
        </w:rPr>
        <w:t>–</w:t>
      </w:r>
      <w:r>
        <w:rPr>
          <w:sz w:val="28"/>
          <w:szCs w:val="28"/>
        </w:rPr>
        <w:t xml:space="preserve"> </w:t>
      </w:r>
      <w:r w:rsidR="00D63E26">
        <w:rPr>
          <w:sz w:val="28"/>
          <w:szCs w:val="28"/>
        </w:rPr>
        <w:t>This is an Interface class that defines the abstract methods displayFileNames(), addFile(),deleteFile(),searchFiles().</w:t>
      </w:r>
    </w:p>
    <w:p w14:paraId="638653C7" w14:textId="3348D72E" w:rsidR="00620A20" w:rsidRDefault="00620A20" w:rsidP="003E65AB">
      <w:pPr>
        <w:rPr>
          <w:sz w:val="28"/>
          <w:szCs w:val="28"/>
        </w:rPr>
      </w:pPr>
    </w:p>
    <w:p w14:paraId="0C73CA0B" w14:textId="590A0D7C" w:rsidR="00620A20" w:rsidRDefault="00620A20" w:rsidP="003E65AB">
      <w:pPr>
        <w:rPr>
          <w:sz w:val="28"/>
          <w:szCs w:val="28"/>
        </w:rPr>
      </w:pPr>
      <w:r w:rsidRPr="00620A20">
        <w:rPr>
          <w:b/>
          <w:bCs/>
          <w:sz w:val="28"/>
          <w:szCs w:val="28"/>
        </w:rPr>
        <w:t>Assumptions</w:t>
      </w:r>
      <w:r>
        <w:rPr>
          <w:sz w:val="28"/>
          <w:szCs w:val="28"/>
        </w:rPr>
        <w:t xml:space="preserve"> : For running this project , I have assumed the “main” folder to be</w:t>
      </w:r>
      <w:r w:rsidR="00CA63F7">
        <w:rPr>
          <w:sz w:val="28"/>
          <w:szCs w:val="28"/>
        </w:rPr>
        <w:t xml:space="preserve"> existed in </w:t>
      </w:r>
      <w:r>
        <w:rPr>
          <w:sz w:val="28"/>
          <w:szCs w:val="28"/>
        </w:rPr>
        <w:t>the path</w:t>
      </w:r>
      <w:r w:rsidR="00CA63F7">
        <w:rPr>
          <w:sz w:val="28"/>
          <w:szCs w:val="28"/>
        </w:rPr>
        <w:t xml:space="preserve"> “src/main”</w:t>
      </w:r>
      <w:r>
        <w:rPr>
          <w:sz w:val="28"/>
          <w:szCs w:val="28"/>
        </w:rPr>
        <w:t xml:space="preserve"> where all the files will be added ,deleted  ,searched and displayed.</w:t>
      </w:r>
    </w:p>
    <w:p w14:paraId="77A32821" w14:textId="49475FAA" w:rsidR="00C665A4" w:rsidRDefault="00C665A4" w:rsidP="003E65AB">
      <w:pPr>
        <w:rPr>
          <w:sz w:val="28"/>
          <w:szCs w:val="28"/>
        </w:rPr>
      </w:pPr>
    </w:p>
    <w:p w14:paraId="522DE954" w14:textId="31FC9D91" w:rsidR="00C665A4" w:rsidRDefault="00C665A4" w:rsidP="003E65AB">
      <w:pPr>
        <w:rPr>
          <w:sz w:val="28"/>
          <w:szCs w:val="28"/>
        </w:rPr>
      </w:pPr>
      <w:r>
        <w:rPr>
          <w:sz w:val="28"/>
          <w:szCs w:val="28"/>
        </w:rPr>
        <w:t xml:space="preserve">The Core Java concepts used are </w:t>
      </w:r>
      <w:r w:rsidR="00FC5ED4">
        <w:rPr>
          <w:sz w:val="28"/>
          <w:szCs w:val="28"/>
        </w:rPr>
        <w:t>Abstarction,</w:t>
      </w:r>
      <w:r>
        <w:rPr>
          <w:sz w:val="28"/>
          <w:szCs w:val="28"/>
        </w:rPr>
        <w:t>Exception Handling,</w:t>
      </w:r>
      <w:r w:rsidR="00222A99">
        <w:rPr>
          <w:sz w:val="28"/>
          <w:szCs w:val="28"/>
        </w:rPr>
        <w:t xml:space="preserve">Collections,Sorting using Collections. </w:t>
      </w:r>
    </w:p>
    <w:p w14:paraId="4335A070" w14:textId="7B58BD94" w:rsidR="00BD1826" w:rsidRDefault="00BD1826" w:rsidP="003E65AB">
      <w:pPr>
        <w:rPr>
          <w:sz w:val="28"/>
          <w:szCs w:val="28"/>
        </w:rPr>
      </w:pPr>
    </w:p>
    <w:p w14:paraId="166DCF41" w14:textId="77777777" w:rsidR="00BD1826" w:rsidRDefault="00BD1826" w:rsidP="003E65AB">
      <w:pPr>
        <w:rPr>
          <w:sz w:val="28"/>
          <w:szCs w:val="28"/>
        </w:rPr>
      </w:pPr>
    </w:p>
    <w:p w14:paraId="6E095ACE" w14:textId="77ED7875" w:rsidR="00753E69" w:rsidRDefault="00753E69" w:rsidP="003E65AB">
      <w:pPr>
        <w:rPr>
          <w:sz w:val="28"/>
          <w:szCs w:val="28"/>
        </w:rPr>
      </w:pPr>
    </w:p>
    <w:p w14:paraId="6C3328CC" w14:textId="01B1038A" w:rsidR="00753E69" w:rsidRDefault="00753E69" w:rsidP="003E65AB">
      <w:pPr>
        <w:rPr>
          <w:sz w:val="28"/>
          <w:szCs w:val="28"/>
        </w:rPr>
      </w:pPr>
    </w:p>
    <w:p w14:paraId="7EE1681F" w14:textId="5ED1A1AC" w:rsidR="00753E69" w:rsidRDefault="00753E69" w:rsidP="003E65AB">
      <w:pPr>
        <w:rPr>
          <w:b/>
          <w:bCs/>
          <w:sz w:val="28"/>
          <w:szCs w:val="28"/>
        </w:rPr>
      </w:pPr>
      <w:r w:rsidRPr="00753E69">
        <w:rPr>
          <w:b/>
          <w:bCs/>
          <w:sz w:val="28"/>
          <w:szCs w:val="28"/>
        </w:rPr>
        <w:t>5.GitHub Repository Link:</w:t>
      </w:r>
    </w:p>
    <w:p w14:paraId="2B34208C" w14:textId="09D16544" w:rsidR="00CB5691" w:rsidRDefault="00CB5691" w:rsidP="003E65AB">
      <w:pPr>
        <w:rPr>
          <w:b/>
          <w:bCs/>
          <w:sz w:val="28"/>
          <w:szCs w:val="28"/>
        </w:rPr>
      </w:pPr>
    </w:p>
    <w:p w14:paraId="6BD6226B" w14:textId="77777777" w:rsidR="00492479" w:rsidRPr="00492479" w:rsidRDefault="00492479" w:rsidP="00492479">
      <w:pPr>
        <w:rPr>
          <w:b/>
          <w:bCs/>
          <w:sz w:val="28"/>
          <w:szCs w:val="28"/>
        </w:rPr>
      </w:pPr>
    </w:p>
    <w:p w14:paraId="4126A357" w14:textId="10F34C39" w:rsidR="00CB5691" w:rsidRDefault="00492479" w:rsidP="00492479">
      <w:pPr>
        <w:rPr>
          <w:b/>
          <w:bCs/>
          <w:sz w:val="28"/>
          <w:szCs w:val="28"/>
        </w:rPr>
      </w:pPr>
      <w:r w:rsidRPr="00492479">
        <w:rPr>
          <w:b/>
          <w:bCs/>
          <w:sz w:val="28"/>
          <w:szCs w:val="28"/>
        </w:rPr>
        <w:t>https://github.com/Bhakti-Patel/Project1_LockedMe.com-Virtual-Key-Repositories.git</w:t>
      </w:r>
    </w:p>
    <w:p w14:paraId="6854CCE2" w14:textId="1844E34E" w:rsidR="00C253D2" w:rsidRDefault="00C253D2" w:rsidP="003E65AB">
      <w:pPr>
        <w:rPr>
          <w:b/>
          <w:bCs/>
          <w:sz w:val="28"/>
          <w:szCs w:val="28"/>
        </w:rPr>
      </w:pPr>
    </w:p>
    <w:p w14:paraId="25D0DBB6" w14:textId="2F782FA9" w:rsidR="00C253D2" w:rsidRDefault="00C253D2" w:rsidP="003E65A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6.</w:t>
      </w:r>
      <w:r w:rsidR="005717A6">
        <w:rPr>
          <w:b/>
          <w:bCs/>
          <w:sz w:val="28"/>
          <w:szCs w:val="28"/>
        </w:rPr>
        <w:t>Future Release:</w:t>
      </w:r>
    </w:p>
    <w:p w14:paraId="30C938F7" w14:textId="329B3C04" w:rsidR="005717A6" w:rsidRDefault="005717A6" w:rsidP="003E65AB">
      <w:pPr>
        <w:rPr>
          <w:b/>
          <w:bCs/>
          <w:sz w:val="28"/>
          <w:szCs w:val="28"/>
        </w:rPr>
      </w:pPr>
    </w:p>
    <w:p w14:paraId="085A2898" w14:textId="7DD4F9CA" w:rsidR="005717A6" w:rsidRPr="00311970" w:rsidRDefault="005717A6" w:rsidP="005717A6">
      <w:pPr>
        <w:pStyle w:val="ListParagraph"/>
        <w:numPr>
          <w:ilvl w:val="0"/>
          <w:numId w:val="12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Instead of using command line interface we can use frontend technology </w:t>
      </w:r>
      <w:r w:rsidR="0075467E">
        <w:rPr>
          <w:sz w:val="28"/>
          <w:szCs w:val="28"/>
        </w:rPr>
        <w:t>to display the welcome screen and select the file operations from the UI.</w:t>
      </w:r>
    </w:p>
    <w:p w14:paraId="515FC3E1" w14:textId="46C7FB89" w:rsidR="00311970" w:rsidRPr="008B0077" w:rsidRDefault="008B0077" w:rsidP="005717A6">
      <w:pPr>
        <w:pStyle w:val="ListParagraph"/>
        <w:numPr>
          <w:ilvl w:val="0"/>
          <w:numId w:val="12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For file add operation ,after creating a new file we can add the option of asking the user if he/she wants to write to that file.</w:t>
      </w:r>
    </w:p>
    <w:p w14:paraId="010996FB" w14:textId="35AF3E68" w:rsidR="008B0077" w:rsidRPr="008B0077" w:rsidRDefault="008B0077" w:rsidP="005717A6">
      <w:pPr>
        <w:pStyle w:val="ListParagraph"/>
        <w:numPr>
          <w:ilvl w:val="0"/>
          <w:numId w:val="12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For file search operation ,instead of asking the user to input the entire filename we can list all the files with the partially entered input value.</w:t>
      </w:r>
    </w:p>
    <w:p w14:paraId="1EF9EEA7" w14:textId="77777777" w:rsidR="008B0077" w:rsidRPr="005717A6" w:rsidRDefault="008B0077" w:rsidP="008B0077">
      <w:pPr>
        <w:pStyle w:val="ListParagraph"/>
        <w:rPr>
          <w:b/>
          <w:bCs/>
          <w:sz w:val="28"/>
          <w:szCs w:val="28"/>
        </w:rPr>
      </w:pPr>
    </w:p>
    <w:p w14:paraId="3DF2C272" w14:textId="251A770B" w:rsidR="005717A6" w:rsidRDefault="005717A6" w:rsidP="003E65AB">
      <w:pPr>
        <w:rPr>
          <w:b/>
          <w:bCs/>
          <w:sz w:val="28"/>
          <w:szCs w:val="28"/>
        </w:rPr>
      </w:pPr>
    </w:p>
    <w:p w14:paraId="03559C7E" w14:textId="77777777" w:rsidR="005717A6" w:rsidRPr="00753E69" w:rsidRDefault="005717A6" w:rsidP="003E65AB">
      <w:pPr>
        <w:rPr>
          <w:b/>
          <w:bCs/>
          <w:sz w:val="28"/>
          <w:szCs w:val="28"/>
        </w:rPr>
      </w:pPr>
    </w:p>
    <w:p w14:paraId="07ACC7E4" w14:textId="0A7D354C" w:rsidR="00753E69" w:rsidRDefault="00753E69" w:rsidP="003E65AB">
      <w:pPr>
        <w:rPr>
          <w:sz w:val="28"/>
          <w:szCs w:val="28"/>
        </w:rPr>
      </w:pPr>
    </w:p>
    <w:p w14:paraId="00725252" w14:textId="77777777" w:rsidR="00753E69" w:rsidRDefault="00753E69" w:rsidP="003E65AB">
      <w:pPr>
        <w:rPr>
          <w:sz w:val="28"/>
          <w:szCs w:val="28"/>
        </w:rPr>
      </w:pPr>
    </w:p>
    <w:p w14:paraId="1F039E14" w14:textId="77777777" w:rsidR="00C665A4" w:rsidRDefault="00C665A4" w:rsidP="003E65AB">
      <w:pPr>
        <w:rPr>
          <w:sz w:val="28"/>
          <w:szCs w:val="28"/>
        </w:rPr>
      </w:pPr>
    </w:p>
    <w:p w14:paraId="2386D12B" w14:textId="06132E6C" w:rsidR="003153EB" w:rsidRDefault="003153EB" w:rsidP="003E65AB">
      <w:pPr>
        <w:rPr>
          <w:sz w:val="28"/>
          <w:szCs w:val="28"/>
        </w:rPr>
      </w:pPr>
    </w:p>
    <w:p w14:paraId="28E8A9DF" w14:textId="00C9922D" w:rsidR="003153EB" w:rsidRDefault="003153EB" w:rsidP="003E65AB">
      <w:pPr>
        <w:rPr>
          <w:sz w:val="28"/>
          <w:szCs w:val="28"/>
        </w:rPr>
      </w:pPr>
    </w:p>
    <w:p w14:paraId="4FF98ABC" w14:textId="334C2597" w:rsidR="003153EB" w:rsidRDefault="003153EB" w:rsidP="003E65AB">
      <w:pPr>
        <w:rPr>
          <w:sz w:val="28"/>
          <w:szCs w:val="28"/>
        </w:rPr>
      </w:pPr>
    </w:p>
    <w:p w14:paraId="0B4AE840" w14:textId="53BCA349" w:rsidR="003153EB" w:rsidRDefault="003153EB" w:rsidP="003E65AB">
      <w:pPr>
        <w:rPr>
          <w:sz w:val="28"/>
          <w:szCs w:val="28"/>
        </w:rPr>
      </w:pPr>
    </w:p>
    <w:p w14:paraId="06D0FEAA" w14:textId="1AC67CC1" w:rsidR="003153EB" w:rsidRDefault="003153EB" w:rsidP="003E65AB">
      <w:pPr>
        <w:rPr>
          <w:sz w:val="28"/>
          <w:szCs w:val="28"/>
        </w:rPr>
      </w:pPr>
    </w:p>
    <w:p w14:paraId="4BACA60B" w14:textId="396ADB19" w:rsidR="003153EB" w:rsidRDefault="003153EB" w:rsidP="003E65AB">
      <w:pPr>
        <w:rPr>
          <w:sz w:val="28"/>
          <w:szCs w:val="28"/>
        </w:rPr>
      </w:pPr>
    </w:p>
    <w:p w14:paraId="53642586" w14:textId="77777777" w:rsidR="003153EB" w:rsidRPr="003E65AB" w:rsidRDefault="003153EB" w:rsidP="003E65AB">
      <w:pPr>
        <w:rPr>
          <w:sz w:val="28"/>
          <w:szCs w:val="28"/>
        </w:rPr>
      </w:pPr>
    </w:p>
    <w:sectPr w:rsidR="003153EB" w:rsidRPr="003E65AB" w:rsidSect="00C45782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E9F0A" w14:textId="77777777" w:rsidR="0073509D" w:rsidRDefault="0073509D" w:rsidP="009C040D">
      <w:r>
        <w:separator/>
      </w:r>
    </w:p>
  </w:endnote>
  <w:endnote w:type="continuationSeparator" w:id="0">
    <w:p w14:paraId="5C665490" w14:textId="77777777" w:rsidR="0073509D" w:rsidRDefault="0073509D" w:rsidP="009C0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D099E" w14:textId="1452FA07" w:rsidR="00B84A46" w:rsidRDefault="00B84A46">
    <w:pPr>
      <w:pStyle w:val="Footer"/>
    </w:pPr>
  </w:p>
  <w:p w14:paraId="57D71D77" w14:textId="708CA74C" w:rsidR="009C040D" w:rsidRDefault="00282E6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BAA3DFB" wp14:editId="1DBB692C">
              <wp:simplePos x="0" y="0"/>
              <wp:positionH relativeFrom="column">
                <wp:posOffset>1333500</wp:posOffset>
              </wp:positionH>
              <wp:positionV relativeFrom="paragraph">
                <wp:posOffset>95250</wp:posOffset>
              </wp:positionV>
              <wp:extent cx="5168900" cy="567690"/>
              <wp:effectExtent l="0" t="0" r="0" b="381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168900" cy="56769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210F9662" w14:textId="3EEEF729" w:rsidR="00B84A46" w:rsidRPr="00282E63" w:rsidRDefault="00B84A46">
                          <w:pPr>
                            <w:rPr>
                              <w:rFonts w:ascii="Arial" w:eastAsia="Times New Roman" w:hAnsi="Arial" w:cs="Arial"/>
                              <w:color w:val="0073CF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AA3DF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89" type="#_x0000_t202" style="position:absolute;margin-left:105pt;margin-top:7.5pt;width:407pt;height:44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" fillcolor="white [3201]" stroked="f" strokeweight=".5pt">
              <v:textbox>
                <w:txbxContent>
                  <w:p w14:paraId="210F9662" w14:textId="3EEEF729" w:rsidR="00B84A46" w:rsidRPr="00282E63" w:rsidRDefault="00B84A46">
                    <w:pPr>
                      <w:rPr>
                        <w:rFonts w:ascii="Arial" w:eastAsia="Times New Roman" w:hAnsi="Arial" w:cs="Arial"/>
                        <w:color w:val="0073CF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E9472" w14:textId="77777777" w:rsidR="0073509D" w:rsidRDefault="0073509D" w:rsidP="009C040D">
      <w:r>
        <w:separator/>
      </w:r>
    </w:p>
  </w:footnote>
  <w:footnote w:type="continuationSeparator" w:id="0">
    <w:p w14:paraId="7351064D" w14:textId="77777777" w:rsidR="0073509D" w:rsidRDefault="0073509D" w:rsidP="009C0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B9465" w14:textId="77777777" w:rsidR="00B91E27" w:rsidRDefault="00B91E27">
    <w:pPr>
      <w:pStyle w:val="Header"/>
      <w:tabs>
        <w:tab w:val="clear" w:pos="4680"/>
        <w:tab w:val="clear" w:pos="9360"/>
      </w:tabs>
      <w:jc w:val="right"/>
      <w:rPr>
        <w:color w:val="8496B0" w:themeColor="text2" w:themeTint="99"/>
      </w:rPr>
    </w:pPr>
    <w:r>
      <w:rPr>
        <w:color w:val="8496B0" w:themeColor="text2" w:themeTint="99"/>
      </w:rPr>
      <w:t xml:space="preserve">Page </w:t>
    </w:r>
    <w:r>
      <w:rPr>
        <w:color w:val="8496B0" w:themeColor="text2" w:themeTint="99"/>
      </w:rPr>
      <w:fldChar w:fldCharType="begin"/>
    </w:r>
    <w:r>
      <w:rPr>
        <w:color w:val="8496B0" w:themeColor="text2" w:themeTint="99"/>
      </w:rPr>
      <w:instrText xml:space="preserve"> PAGE   \* MERGEFORMAT </w:instrText>
    </w:r>
    <w:r>
      <w:rPr>
        <w:color w:val="8496B0" w:themeColor="text2" w:themeTint="99"/>
      </w:rPr>
      <w:fldChar w:fldCharType="separate"/>
    </w:r>
    <w:r>
      <w:rPr>
        <w:noProof/>
        <w:color w:val="8496B0" w:themeColor="text2" w:themeTint="99"/>
      </w:rPr>
      <w:t>2</w:t>
    </w:r>
    <w:r>
      <w:rPr>
        <w:color w:val="8496B0" w:themeColor="text2" w:themeTint="99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25B94"/>
    <w:multiLevelType w:val="hybridMultilevel"/>
    <w:tmpl w:val="1A9EA1C2"/>
    <w:lvl w:ilvl="0" w:tplc="9B94FF34">
      <w:start w:val="1"/>
      <w:numFmt w:val="decimal"/>
      <w:lvlText w:val="%1."/>
      <w:lvlJc w:val="left"/>
      <w:pPr>
        <w:ind w:left="126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E55B22"/>
    <w:multiLevelType w:val="hybridMultilevel"/>
    <w:tmpl w:val="E9561DBE"/>
    <w:lvl w:ilvl="0" w:tplc="1BAE474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7676290"/>
    <w:multiLevelType w:val="hybridMultilevel"/>
    <w:tmpl w:val="07C0B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D80EB3"/>
    <w:multiLevelType w:val="hybridMultilevel"/>
    <w:tmpl w:val="584AA4EC"/>
    <w:lvl w:ilvl="0" w:tplc="184A1A7C">
      <w:start w:val="1"/>
      <w:numFmt w:val="lowerLetter"/>
      <w:lvlText w:val="%1)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7C123D8"/>
    <w:multiLevelType w:val="hybridMultilevel"/>
    <w:tmpl w:val="F52C40CE"/>
    <w:lvl w:ilvl="0" w:tplc="DF76620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65745C4E"/>
    <w:multiLevelType w:val="multilevel"/>
    <w:tmpl w:val="D5445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5787BFD"/>
    <w:multiLevelType w:val="hybridMultilevel"/>
    <w:tmpl w:val="F946A5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7685A51"/>
    <w:multiLevelType w:val="hybridMultilevel"/>
    <w:tmpl w:val="3514D20A"/>
    <w:lvl w:ilvl="0" w:tplc="0674D6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9C57702"/>
    <w:multiLevelType w:val="hybridMultilevel"/>
    <w:tmpl w:val="F6D26B84"/>
    <w:lvl w:ilvl="0" w:tplc="0C7EB08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9EB3752"/>
    <w:multiLevelType w:val="hybridMultilevel"/>
    <w:tmpl w:val="DE002EEA"/>
    <w:lvl w:ilvl="0" w:tplc="C40EC02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6F124E51"/>
    <w:multiLevelType w:val="multilevel"/>
    <w:tmpl w:val="7C14AA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0D972AD"/>
    <w:multiLevelType w:val="hybridMultilevel"/>
    <w:tmpl w:val="5DD414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793451854">
    <w:abstractNumId w:val="10"/>
  </w:num>
  <w:num w:numId="2" w16cid:durableId="1962493032">
    <w:abstractNumId w:val="5"/>
  </w:num>
  <w:num w:numId="3" w16cid:durableId="1710567119">
    <w:abstractNumId w:val="0"/>
  </w:num>
  <w:num w:numId="4" w16cid:durableId="1641962521">
    <w:abstractNumId w:val="7"/>
  </w:num>
  <w:num w:numId="5" w16cid:durableId="1228496884">
    <w:abstractNumId w:val="11"/>
  </w:num>
  <w:num w:numId="6" w16cid:durableId="843401961">
    <w:abstractNumId w:val="8"/>
  </w:num>
  <w:num w:numId="7" w16cid:durableId="798568129">
    <w:abstractNumId w:val="4"/>
  </w:num>
  <w:num w:numId="8" w16cid:durableId="12388295">
    <w:abstractNumId w:val="3"/>
  </w:num>
  <w:num w:numId="9" w16cid:durableId="1580939534">
    <w:abstractNumId w:val="1"/>
  </w:num>
  <w:num w:numId="10" w16cid:durableId="1541624516">
    <w:abstractNumId w:val="9"/>
  </w:num>
  <w:num w:numId="11" w16cid:durableId="1840654444">
    <w:abstractNumId w:val="6"/>
  </w:num>
  <w:num w:numId="12" w16cid:durableId="17230227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CJDA0sLY0MzIxMzAyUdpeDU4uLM/DyQAqNaAPWaNn8sAAAA"/>
  </w:docVars>
  <w:rsids>
    <w:rsidRoot w:val="009A7CB7"/>
    <w:rsid w:val="000350F9"/>
    <w:rsid w:val="00050C93"/>
    <w:rsid w:val="00096F18"/>
    <w:rsid w:val="000A7EA4"/>
    <w:rsid w:val="00110B32"/>
    <w:rsid w:val="00111CD2"/>
    <w:rsid w:val="0014651C"/>
    <w:rsid w:val="00185577"/>
    <w:rsid w:val="0019533B"/>
    <w:rsid w:val="00196089"/>
    <w:rsid w:val="001A0282"/>
    <w:rsid w:val="001A5E7B"/>
    <w:rsid w:val="001C383B"/>
    <w:rsid w:val="001E139B"/>
    <w:rsid w:val="002037B1"/>
    <w:rsid w:val="002074AE"/>
    <w:rsid w:val="00212ACC"/>
    <w:rsid w:val="00222A99"/>
    <w:rsid w:val="0022675D"/>
    <w:rsid w:val="002376AE"/>
    <w:rsid w:val="00242497"/>
    <w:rsid w:val="00271AE2"/>
    <w:rsid w:val="002732DB"/>
    <w:rsid w:val="00277446"/>
    <w:rsid w:val="00282E63"/>
    <w:rsid w:val="00286E5B"/>
    <w:rsid w:val="002D5610"/>
    <w:rsid w:val="002D71CF"/>
    <w:rsid w:val="002E5E82"/>
    <w:rsid w:val="002F41E2"/>
    <w:rsid w:val="00303934"/>
    <w:rsid w:val="00306304"/>
    <w:rsid w:val="00311970"/>
    <w:rsid w:val="003153EB"/>
    <w:rsid w:val="00330479"/>
    <w:rsid w:val="00375482"/>
    <w:rsid w:val="0039201E"/>
    <w:rsid w:val="003B3AC5"/>
    <w:rsid w:val="003E65AB"/>
    <w:rsid w:val="003F36A9"/>
    <w:rsid w:val="003F36C7"/>
    <w:rsid w:val="0044396C"/>
    <w:rsid w:val="00446AB9"/>
    <w:rsid w:val="00453824"/>
    <w:rsid w:val="00455E83"/>
    <w:rsid w:val="00490BCE"/>
    <w:rsid w:val="00492479"/>
    <w:rsid w:val="004A0542"/>
    <w:rsid w:val="004B32E1"/>
    <w:rsid w:val="004D47F2"/>
    <w:rsid w:val="004F0F04"/>
    <w:rsid w:val="00547817"/>
    <w:rsid w:val="00552D81"/>
    <w:rsid w:val="005717A6"/>
    <w:rsid w:val="00572D1F"/>
    <w:rsid w:val="00586B4D"/>
    <w:rsid w:val="00591ECD"/>
    <w:rsid w:val="005B55F7"/>
    <w:rsid w:val="005C64A9"/>
    <w:rsid w:val="005D1AB4"/>
    <w:rsid w:val="005D3FD7"/>
    <w:rsid w:val="005F2220"/>
    <w:rsid w:val="006043B4"/>
    <w:rsid w:val="006065A4"/>
    <w:rsid w:val="006140B7"/>
    <w:rsid w:val="00620A20"/>
    <w:rsid w:val="00627469"/>
    <w:rsid w:val="00630855"/>
    <w:rsid w:val="006819AB"/>
    <w:rsid w:val="006A1529"/>
    <w:rsid w:val="006B2223"/>
    <w:rsid w:val="006C78B1"/>
    <w:rsid w:val="006E2D83"/>
    <w:rsid w:val="006E2F92"/>
    <w:rsid w:val="0073509D"/>
    <w:rsid w:val="00736E7F"/>
    <w:rsid w:val="00753E69"/>
    <w:rsid w:val="0075467E"/>
    <w:rsid w:val="00772A84"/>
    <w:rsid w:val="007749AD"/>
    <w:rsid w:val="00796AEC"/>
    <w:rsid w:val="007F6717"/>
    <w:rsid w:val="008247D6"/>
    <w:rsid w:val="008256DF"/>
    <w:rsid w:val="00827194"/>
    <w:rsid w:val="00852494"/>
    <w:rsid w:val="008774C7"/>
    <w:rsid w:val="008B0077"/>
    <w:rsid w:val="008C4634"/>
    <w:rsid w:val="008D657F"/>
    <w:rsid w:val="008F1AFD"/>
    <w:rsid w:val="009232B4"/>
    <w:rsid w:val="0093297C"/>
    <w:rsid w:val="00933A08"/>
    <w:rsid w:val="00941F54"/>
    <w:rsid w:val="009740AE"/>
    <w:rsid w:val="00996CFA"/>
    <w:rsid w:val="009A7CB7"/>
    <w:rsid w:val="009B2823"/>
    <w:rsid w:val="009B5053"/>
    <w:rsid w:val="009C040D"/>
    <w:rsid w:val="009C066A"/>
    <w:rsid w:val="009D055D"/>
    <w:rsid w:val="009D2123"/>
    <w:rsid w:val="009D34AE"/>
    <w:rsid w:val="009D7899"/>
    <w:rsid w:val="009E599D"/>
    <w:rsid w:val="00A10E11"/>
    <w:rsid w:val="00A50362"/>
    <w:rsid w:val="00A82069"/>
    <w:rsid w:val="00A92A39"/>
    <w:rsid w:val="00AB09E3"/>
    <w:rsid w:val="00AF5E2E"/>
    <w:rsid w:val="00B567D6"/>
    <w:rsid w:val="00B84A46"/>
    <w:rsid w:val="00B91E27"/>
    <w:rsid w:val="00BB4852"/>
    <w:rsid w:val="00BC335D"/>
    <w:rsid w:val="00BD135A"/>
    <w:rsid w:val="00BD1826"/>
    <w:rsid w:val="00BF2E4E"/>
    <w:rsid w:val="00C04CAB"/>
    <w:rsid w:val="00C253D2"/>
    <w:rsid w:val="00C37398"/>
    <w:rsid w:val="00C37C23"/>
    <w:rsid w:val="00C45782"/>
    <w:rsid w:val="00C62638"/>
    <w:rsid w:val="00C665A4"/>
    <w:rsid w:val="00C7667A"/>
    <w:rsid w:val="00CA63F7"/>
    <w:rsid w:val="00CB5691"/>
    <w:rsid w:val="00CF0316"/>
    <w:rsid w:val="00CF58A8"/>
    <w:rsid w:val="00D3187E"/>
    <w:rsid w:val="00D63E26"/>
    <w:rsid w:val="00D67E0C"/>
    <w:rsid w:val="00DB3EA1"/>
    <w:rsid w:val="00DB5FB2"/>
    <w:rsid w:val="00DC1B2E"/>
    <w:rsid w:val="00DC3C97"/>
    <w:rsid w:val="00DE1D83"/>
    <w:rsid w:val="00E168D5"/>
    <w:rsid w:val="00E21CE8"/>
    <w:rsid w:val="00E84B69"/>
    <w:rsid w:val="00ED3890"/>
    <w:rsid w:val="00F47C4C"/>
    <w:rsid w:val="00F847E4"/>
    <w:rsid w:val="00F95B4F"/>
    <w:rsid w:val="00FB2879"/>
    <w:rsid w:val="00FB77D1"/>
    <w:rsid w:val="00FC5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95FF54"/>
  <w15:chartTrackingRefBased/>
  <w15:docId w15:val="{4DCE2160-7977-FF41-93CC-940589005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463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463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463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A7CB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A7CB7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306304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306304"/>
    <w:rPr>
      <w:rFonts w:eastAsiaTheme="minorEastAsia"/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9C04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040D"/>
  </w:style>
  <w:style w:type="paragraph" w:styleId="Footer">
    <w:name w:val="footer"/>
    <w:basedOn w:val="Normal"/>
    <w:link w:val="FooterChar"/>
    <w:uiPriority w:val="99"/>
    <w:unhideWhenUsed/>
    <w:rsid w:val="009C04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040D"/>
  </w:style>
  <w:style w:type="character" w:styleId="FollowedHyperlink">
    <w:name w:val="FollowedHyperlink"/>
    <w:basedOn w:val="DefaultParagraphFont"/>
    <w:uiPriority w:val="99"/>
    <w:semiHidden/>
    <w:unhideWhenUsed/>
    <w:rsid w:val="004B32E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33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C46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C46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4634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FB2879"/>
    <w:pPr>
      <w:tabs>
        <w:tab w:val="left" w:pos="480"/>
        <w:tab w:val="right" w:leader="dot" w:pos="9350"/>
      </w:tabs>
      <w:spacing w:after="1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6CF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CFA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9740AE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DB3EA1"/>
    <w:pPr>
      <w:spacing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9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45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48D3DE-0ACA-4B6A-8A61-FA096933F5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7</TotalTime>
  <Pages>1</Pages>
  <Words>617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ck here to define your product requirements in Aha! Free for 30-days</vt:lpstr>
    </vt:vector>
  </TitlesOfParts>
  <Company>Company name</Company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ck here to define your product requirements in Aha! Free for 30-days</dc:title>
  <dc:subject/>
  <dc:creator>Claire George</dc:creator>
  <cp:keywords/>
  <dc:description/>
  <cp:lastModifiedBy>Patel, Mayank (Cognizant)</cp:lastModifiedBy>
  <cp:revision>68</cp:revision>
  <cp:lastPrinted>2019-03-13T19:45:00Z</cp:lastPrinted>
  <dcterms:created xsi:type="dcterms:W3CDTF">2020-03-27T13:24:00Z</dcterms:created>
  <dcterms:modified xsi:type="dcterms:W3CDTF">2022-08-01T08:05:00Z</dcterms:modified>
</cp:coreProperties>
</file>